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4933C" w14:textId="18678CF2" w:rsidR="00A825E9" w:rsidRDefault="00A825E9" w:rsidP="00A825E9">
      <w:r w:rsidRPr="008246EB">
        <w:rPr>
          <w:b/>
          <w:bCs/>
          <w:u w:val="single"/>
        </w:rPr>
        <w:t xml:space="preserve">Appendix </w:t>
      </w:r>
      <w:r w:rsidR="00F35E32">
        <w:rPr>
          <w:b/>
          <w:bCs/>
          <w:u w:val="single"/>
        </w:rPr>
        <w:t>A</w:t>
      </w:r>
      <w:r w:rsidRPr="008246EB">
        <w:rPr>
          <w:b/>
          <w:bCs/>
          <w:u w:val="single"/>
        </w:rPr>
        <w:t>:</w:t>
      </w:r>
      <w:r>
        <w:t xml:space="preserve"> Characteristics of the final list of organizations and weight-loss apps selected for social media content analysi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0"/>
        <w:gridCol w:w="2675"/>
        <w:gridCol w:w="1435"/>
        <w:gridCol w:w="1073"/>
        <w:gridCol w:w="1248"/>
        <w:gridCol w:w="1254"/>
      </w:tblGrid>
      <w:tr w:rsidR="00A825E9" w:rsidRPr="006D31F6" w14:paraId="198A477F" w14:textId="77777777" w:rsidTr="008E03C5">
        <w:trPr>
          <w:trHeight w:val="322"/>
        </w:trPr>
        <w:tc>
          <w:tcPr>
            <w:tcW w:w="1670" w:type="dxa"/>
            <w:tcBorders>
              <w:top w:val="nil"/>
              <w:left w:val="nil"/>
              <w:bottom w:val="single" w:sz="4" w:space="0" w:color="auto"/>
            </w:tcBorders>
          </w:tcPr>
          <w:p w14:paraId="6FC11C9E" w14:textId="77777777" w:rsidR="00A825E9" w:rsidRPr="000C54C3" w:rsidRDefault="00A825E9" w:rsidP="008E03C5">
            <w:pPr>
              <w:jc w:val="center"/>
              <w:rPr>
                <w:b/>
                <w:bCs/>
              </w:rPr>
            </w:pPr>
          </w:p>
        </w:tc>
        <w:tc>
          <w:tcPr>
            <w:tcW w:w="7685" w:type="dxa"/>
            <w:gridSpan w:val="5"/>
            <w:tcBorders>
              <w:bottom w:val="single" w:sz="4" w:space="0" w:color="auto"/>
            </w:tcBorders>
            <w:vAlign w:val="center"/>
          </w:tcPr>
          <w:p w14:paraId="5E73BF99" w14:textId="77777777" w:rsidR="00A825E9" w:rsidRPr="000C54C3" w:rsidRDefault="00A825E9" w:rsidP="008E03C5">
            <w:pPr>
              <w:jc w:val="center"/>
            </w:pPr>
            <w:r w:rsidRPr="006D31F6">
              <w:rPr>
                <w:b/>
                <w:bCs/>
              </w:rPr>
              <w:t>Characteristics</w:t>
            </w:r>
          </w:p>
        </w:tc>
      </w:tr>
      <w:tr w:rsidR="00A825E9" w14:paraId="5B1F1281" w14:textId="77777777" w:rsidTr="008E03C5">
        <w:trPr>
          <w:trHeight w:val="322"/>
        </w:trPr>
        <w:tc>
          <w:tcPr>
            <w:tcW w:w="1670" w:type="dxa"/>
            <w:tcBorders>
              <w:bottom w:val="single" w:sz="12" w:space="0" w:color="auto"/>
            </w:tcBorders>
            <w:vAlign w:val="center"/>
          </w:tcPr>
          <w:p w14:paraId="68E590BA" w14:textId="77777777" w:rsidR="00A825E9" w:rsidRDefault="00A825E9" w:rsidP="008E03C5">
            <w:pPr>
              <w:jc w:val="center"/>
            </w:pPr>
            <w:r>
              <w:rPr>
                <w:b/>
                <w:bCs/>
              </w:rPr>
              <w:t>Organization</w:t>
            </w:r>
          </w:p>
        </w:tc>
        <w:tc>
          <w:tcPr>
            <w:tcW w:w="2675" w:type="dxa"/>
            <w:tcBorders>
              <w:bottom w:val="single" w:sz="12" w:space="0" w:color="auto"/>
            </w:tcBorders>
            <w:vAlign w:val="center"/>
          </w:tcPr>
          <w:p w14:paraId="49EE153F" w14:textId="77777777" w:rsidR="00A825E9" w:rsidRDefault="00A825E9" w:rsidP="008E03C5">
            <w:pPr>
              <w:jc w:val="center"/>
            </w:pPr>
            <w:r>
              <w:t>Aim of organization</w:t>
            </w:r>
          </w:p>
        </w:tc>
        <w:tc>
          <w:tcPr>
            <w:tcW w:w="1435" w:type="dxa"/>
            <w:tcBorders>
              <w:bottom w:val="single" w:sz="12" w:space="0" w:color="auto"/>
            </w:tcBorders>
            <w:vAlign w:val="center"/>
          </w:tcPr>
          <w:p w14:paraId="4DB1FE62" w14:textId="77777777" w:rsidR="00A825E9" w:rsidRDefault="00A825E9" w:rsidP="008E03C5">
            <w:pPr>
              <w:jc w:val="center"/>
            </w:pPr>
            <w:r>
              <w:t>International, regional or local</w:t>
            </w:r>
          </w:p>
        </w:tc>
        <w:tc>
          <w:tcPr>
            <w:tcW w:w="1073" w:type="dxa"/>
            <w:tcBorders>
              <w:bottom w:val="single" w:sz="12" w:space="0" w:color="auto"/>
            </w:tcBorders>
            <w:vAlign w:val="center"/>
          </w:tcPr>
          <w:p w14:paraId="4078D00A" w14:textId="77777777" w:rsidR="00A825E9" w:rsidRDefault="00A825E9" w:rsidP="008E03C5">
            <w:pPr>
              <w:jc w:val="center"/>
            </w:pPr>
            <w:r>
              <w:t>Number of members</w:t>
            </w:r>
          </w:p>
        </w:tc>
        <w:tc>
          <w:tcPr>
            <w:tcW w:w="1248" w:type="dxa"/>
            <w:tcBorders>
              <w:bottom w:val="single" w:sz="12" w:space="0" w:color="auto"/>
            </w:tcBorders>
            <w:vAlign w:val="center"/>
          </w:tcPr>
          <w:p w14:paraId="75D1F2AF" w14:textId="77777777" w:rsidR="00A825E9" w:rsidRDefault="00A825E9" w:rsidP="008E03C5">
            <w:pPr>
              <w:jc w:val="center"/>
            </w:pPr>
            <w:r>
              <w:t>Number of followers</w:t>
            </w:r>
          </w:p>
        </w:tc>
        <w:tc>
          <w:tcPr>
            <w:tcW w:w="1254" w:type="dxa"/>
            <w:tcBorders>
              <w:bottom w:val="single" w:sz="12" w:space="0" w:color="auto"/>
            </w:tcBorders>
            <w:vAlign w:val="center"/>
          </w:tcPr>
          <w:p w14:paraId="125828BA" w14:textId="77777777" w:rsidR="00A825E9" w:rsidRDefault="00A825E9" w:rsidP="008E03C5">
            <w:pPr>
              <w:jc w:val="center"/>
            </w:pPr>
            <w:r>
              <w:t>Total number of posts in the 6-months period interval</w:t>
            </w:r>
          </w:p>
        </w:tc>
      </w:tr>
      <w:tr w:rsidR="00A825E9" w14:paraId="1C7B4F6F" w14:textId="77777777" w:rsidTr="008E03C5">
        <w:trPr>
          <w:trHeight w:val="343"/>
        </w:trPr>
        <w:tc>
          <w:tcPr>
            <w:tcW w:w="1670" w:type="dxa"/>
            <w:tcBorders>
              <w:top w:val="single" w:sz="12" w:space="0" w:color="auto"/>
            </w:tcBorders>
          </w:tcPr>
          <w:p w14:paraId="5215BBC6" w14:textId="3ED05A19" w:rsidR="00A825E9" w:rsidRDefault="00A825E9" w:rsidP="008E03C5">
            <w:pPr>
              <w:rPr>
                <w:b/>
                <w:bCs/>
              </w:rPr>
            </w:pPr>
            <w:r>
              <w:rPr>
                <w:b/>
                <w:bCs/>
              </w:rPr>
              <w:t>Obesity Information resources for people with Obesity (</w:t>
            </w:r>
            <w:r w:rsidR="001C5A5C">
              <w:rPr>
                <w:b/>
                <w:bCs/>
              </w:rPr>
              <w:t>3</w:t>
            </w:r>
            <w:r>
              <w:rPr>
                <w:b/>
                <w:bCs/>
              </w:rPr>
              <w:t>)</w:t>
            </w:r>
          </w:p>
          <w:p w14:paraId="26D17DC3" w14:textId="77777777" w:rsidR="00A825E9" w:rsidRPr="005D42F3" w:rsidRDefault="00A825E9" w:rsidP="008E03C5"/>
        </w:tc>
        <w:tc>
          <w:tcPr>
            <w:tcW w:w="7685" w:type="dxa"/>
            <w:gridSpan w:val="5"/>
            <w:tcBorders>
              <w:top w:val="single" w:sz="12" w:space="0" w:color="auto"/>
            </w:tcBorders>
          </w:tcPr>
          <w:p w14:paraId="4DD26BB8" w14:textId="77777777" w:rsidR="00A825E9" w:rsidRDefault="00A825E9" w:rsidP="008E03C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A825E9" w14:paraId="29D6E4CD" w14:textId="77777777" w:rsidTr="008E03C5">
        <w:trPr>
          <w:trHeight w:val="343"/>
        </w:trPr>
        <w:tc>
          <w:tcPr>
            <w:tcW w:w="1670" w:type="dxa"/>
            <w:tcBorders>
              <w:top w:val="single" w:sz="12" w:space="0" w:color="auto"/>
            </w:tcBorders>
          </w:tcPr>
          <w:p w14:paraId="41A303C8" w14:textId="77777777" w:rsidR="00A825E9" w:rsidRDefault="00A825E9" w:rsidP="008E03C5">
            <w:r w:rsidRPr="005D42F3">
              <w:t>Obesity Action Coalition (OAC)</w:t>
            </w:r>
          </w:p>
        </w:tc>
        <w:tc>
          <w:tcPr>
            <w:tcW w:w="2675" w:type="dxa"/>
            <w:tcBorders>
              <w:top w:val="single" w:sz="12" w:space="0" w:color="auto"/>
            </w:tcBorders>
          </w:tcPr>
          <w:p w14:paraId="25D4DAD0" w14:textId="77777777" w:rsidR="00A825E9" w:rsidRPr="005D42F3" w:rsidRDefault="00A825E9" w:rsidP="008E03C5">
            <w:pPr>
              <w:rPr>
                <w:rFonts w:ascii="Segoe UI Historic" w:hAnsi="Segoe UI Historic" w:cs="Segoe UI Historic"/>
                <w:color w:val="050505"/>
              </w:rPr>
            </w:pPr>
            <w:r>
              <w:rPr>
                <w:rFonts w:ascii="Segoe UI Historic" w:hAnsi="Segoe UI Historic" w:cs="Segoe UI Historic"/>
                <w:color w:val="050505"/>
              </w:rPr>
              <w:t>Giving a voice to the individuals affected by the disease of obesity.</w:t>
            </w:r>
          </w:p>
        </w:tc>
        <w:tc>
          <w:tcPr>
            <w:tcW w:w="1435" w:type="dxa"/>
            <w:tcBorders>
              <w:top w:val="single" w:sz="12" w:space="0" w:color="auto"/>
            </w:tcBorders>
          </w:tcPr>
          <w:p w14:paraId="71DB1827" w14:textId="77777777" w:rsidR="00A825E9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/A</w:t>
            </w:r>
          </w:p>
          <w:p w14:paraId="7D3A9204" w14:textId="77777777" w:rsidR="00A825E9" w:rsidRDefault="00A825E9" w:rsidP="008E03C5"/>
        </w:tc>
        <w:tc>
          <w:tcPr>
            <w:tcW w:w="1073" w:type="dxa"/>
            <w:tcBorders>
              <w:top w:val="single" w:sz="12" w:space="0" w:color="auto"/>
            </w:tcBorders>
          </w:tcPr>
          <w:p w14:paraId="4B009B6A" w14:textId="77777777" w:rsidR="00A825E9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/A</w:t>
            </w:r>
          </w:p>
          <w:p w14:paraId="71570400" w14:textId="77777777" w:rsidR="00A825E9" w:rsidRDefault="00A825E9" w:rsidP="008E03C5"/>
        </w:tc>
        <w:tc>
          <w:tcPr>
            <w:tcW w:w="1248" w:type="dxa"/>
            <w:tcBorders>
              <w:top w:val="single" w:sz="12" w:space="0" w:color="auto"/>
            </w:tcBorders>
          </w:tcPr>
          <w:p w14:paraId="324173AE" w14:textId="77777777" w:rsidR="00A825E9" w:rsidRDefault="00A825E9" w:rsidP="008E03C5">
            <w:pPr>
              <w:rPr>
                <w:rFonts w:ascii="Segoe UI Historic" w:hAnsi="Segoe UI Historic" w:cs="Segoe UI Historic"/>
                <w:color w:val="050505"/>
              </w:rPr>
            </w:pPr>
            <w:r>
              <w:rPr>
                <w:rFonts w:ascii="Segoe UI Historic" w:hAnsi="Segoe UI Historic" w:cs="Segoe UI Historic"/>
                <w:color w:val="050505"/>
              </w:rPr>
              <w:t>Facebook: 18,588</w:t>
            </w:r>
          </w:p>
          <w:p w14:paraId="13FFA179" w14:textId="77777777" w:rsidR="00A825E9" w:rsidRDefault="00A825E9" w:rsidP="008E03C5">
            <w:pPr>
              <w:rPr>
                <w:rFonts w:ascii="Segoe UI Historic" w:hAnsi="Segoe UI Historic" w:cs="Segoe UI Historic"/>
                <w:color w:val="050505"/>
              </w:rPr>
            </w:pPr>
            <w:r>
              <w:rPr>
                <w:rFonts w:ascii="Segoe UI Historic" w:hAnsi="Segoe UI Historic" w:cs="Segoe UI Historic"/>
                <w:color w:val="050505"/>
              </w:rPr>
              <w:t>Twitter: 16,100</w:t>
            </w:r>
          </w:p>
          <w:p w14:paraId="50E24877" w14:textId="77777777" w:rsidR="00A825E9" w:rsidRDefault="00A825E9" w:rsidP="008E03C5"/>
        </w:tc>
        <w:tc>
          <w:tcPr>
            <w:tcW w:w="1254" w:type="dxa"/>
            <w:tcBorders>
              <w:top w:val="single" w:sz="12" w:space="0" w:color="auto"/>
            </w:tcBorders>
          </w:tcPr>
          <w:p w14:paraId="1402EF33" w14:textId="77777777" w:rsidR="00A825E9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acebook: 235</w:t>
            </w:r>
          </w:p>
          <w:p w14:paraId="4F9F3591" w14:textId="77777777" w:rsidR="00A825E9" w:rsidRPr="00EC50EA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witter: 158</w:t>
            </w:r>
          </w:p>
        </w:tc>
      </w:tr>
      <w:tr w:rsidR="00A825E9" w14:paraId="022AD643" w14:textId="77777777" w:rsidTr="008E03C5">
        <w:trPr>
          <w:trHeight w:val="343"/>
        </w:trPr>
        <w:tc>
          <w:tcPr>
            <w:tcW w:w="1670" w:type="dxa"/>
          </w:tcPr>
          <w:p w14:paraId="73A78AE7" w14:textId="77777777" w:rsidR="00A825E9" w:rsidRDefault="00A825E9" w:rsidP="008E03C5">
            <w:r w:rsidRPr="00EC50EA">
              <w:t xml:space="preserve">Strategies to Overcome and Prevent </w:t>
            </w:r>
            <w:r>
              <w:t>(</w:t>
            </w:r>
            <w:r w:rsidRPr="004B2314">
              <w:t>STOP</w:t>
            </w:r>
            <w:r>
              <w:t>)</w:t>
            </w:r>
            <w:r w:rsidRPr="004B2314">
              <w:t xml:space="preserve"> Obesity Alliance</w:t>
            </w:r>
          </w:p>
        </w:tc>
        <w:tc>
          <w:tcPr>
            <w:tcW w:w="2675" w:type="dxa"/>
          </w:tcPr>
          <w:p w14:paraId="7D88BEEB" w14:textId="336268C6" w:rsidR="00A825E9" w:rsidRPr="004B2314" w:rsidRDefault="00A825E9" w:rsidP="008E03C5">
            <w:pPr>
              <w:rPr>
                <w:rFonts w:ascii="Segoe UI Historic" w:hAnsi="Segoe UI Historic" w:cs="Segoe UI Historic"/>
                <w:color w:val="050505"/>
              </w:rPr>
            </w:pPr>
            <w:r>
              <w:rPr>
                <w:rFonts w:ascii="Segoe UI Historic" w:hAnsi="Segoe UI Historic" w:cs="Segoe UI Historic"/>
                <w:color w:val="050505"/>
              </w:rPr>
              <w:t>Go beyond awareness and consumer education efforts to identify and address systemic and cultural barriers t</w:t>
            </w:r>
            <w:r w:rsidR="00E07016">
              <w:t xml:space="preserve"> </w:t>
            </w:r>
            <w:r w:rsidR="00E07016" w:rsidRPr="00E07016">
              <w:rPr>
                <w:rFonts w:ascii="Segoe UI Historic" w:hAnsi="Segoe UI Historic" w:cs="Segoe UI Historic"/>
                <w:color w:val="050505"/>
              </w:rPr>
              <w:t>failing to adequately support individual successes</w:t>
            </w:r>
          </w:p>
        </w:tc>
        <w:tc>
          <w:tcPr>
            <w:tcW w:w="1435" w:type="dxa"/>
          </w:tcPr>
          <w:p w14:paraId="02113915" w14:textId="77777777" w:rsidR="00A825E9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gional</w:t>
            </w:r>
          </w:p>
          <w:p w14:paraId="69C789E8" w14:textId="77777777" w:rsidR="00A825E9" w:rsidRDefault="00A825E9" w:rsidP="008E03C5"/>
        </w:tc>
        <w:tc>
          <w:tcPr>
            <w:tcW w:w="1073" w:type="dxa"/>
          </w:tcPr>
          <w:p w14:paraId="27027ABA" w14:textId="77777777" w:rsidR="00A825E9" w:rsidRDefault="00A825E9" w:rsidP="008E03C5">
            <w:r>
              <w:t>N/A</w:t>
            </w:r>
          </w:p>
        </w:tc>
        <w:tc>
          <w:tcPr>
            <w:tcW w:w="1248" w:type="dxa"/>
          </w:tcPr>
          <w:p w14:paraId="252AFC33" w14:textId="77777777" w:rsidR="00A825E9" w:rsidRDefault="00A825E9" w:rsidP="008E03C5">
            <w:r>
              <w:t>Facebook: 2,500</w:t>
            </w:r>
          </w:p>
          <w:p w14:paraId="7D1A0711" w14:textId="77777777" w:rsidR="00A825E9" w:rsidRDefault="00A825E9" w:rsidP="008E03C5">
            <w:r>
              <w:t>Twitter: 2,831</w:t>
            </w:r>
          </w:p>
        </w:tc>
        <w:tc>
          <w:tcPr>
            <w:tcW w:w="1254" w:type="dxa"/>
          </w:tcPr>
          <w:p w14:paraId="6A8E0F82" w14:textId="77777777" w:rsidR="00A825E9" w:rsidRDefault="00A825E9" w:rsidP="008E03C5">
            <w:r>
              <w:t>Facebook: 270</w:t>
            </w:r>
          </w:p>
          <w:p w14:paraId="66F5E3A3" w14:textId="77777777" w:rsidR="00A825E9" w:rsidRDefault="00A825E9" w:rsidP="008E03C5">
            <w:r>
              <w:t>Twitter: 2</w:t>
            </w:r>
          </w:p>
        </w:tc>
      </w:tr>
      <w:tr w:rsidR="00A825E9" w14:paraId="4924DE7D" w14:textId="77777777" w:rsidTr="008E03C5">
        <w:trPr>
          <w:trHeight w:val="343"/>
        </w:trPr>
        <w:tc>
          <w:tcPr>
            <w:tcW w:w="1670" w:type="dxa"/>
          </w:tcPr>
          <w:p w14:paraId="406A66FC" w14:textId="77777777" w:rsidR="00A825E9" w:rsidRPr="004B2314" w:rsidRDefault="00A825E9" w:rsidP="008E03C5">
            <w:r w:rsidRPr="00EC50EA">
              <w:t>National Obesity Care Week (NOCW)</w:t>
            </w:r>
          </w:p>
        </w:tc>
        <w:tc>
          <w:tcPr>
            <w:tcW w:w="2675" w:type="dxa"/>
          </w:tcPr>
          <w:p w14:paraId="4CFDB68D" w14:textId="2A36060E" w:rsidR="00A825E9" w:rsidRPr="00EC50EA" w:rsidRDefault="00A825E9" w:rsidP="008E03C5">
            <w:pPr>
              <w:rPr>
                <w:rFonts w:ascii="Segoe UI Historic" w:hAnsi="Segoe UI Historic" w:cs="Segoe UI Historic"/>
                <w:color w:val="050505"/>
              </w:rPr>
            </w:pPr>
            <w:r>
              <w:rPr>
                <w:rFonts w:ascii="Segoe UI Historic" w:hAnsi="Segoe UI Historic" w:cs="Segoe UI Historic"/>
                <w:color w:val="050505"/>
              </w:rPr>
              <w:t xml:space="preserve">Awareness campaign week aimed </w:t>
            </w:r>
            <w:r w:rsidR="00E07016">
              <w:rPr>
                <w:rFonts w:ascii="Segoe UI Historic" w:hAnsi="Segoe UI Historic" w:cs="Segoe UI Historic"/>
                <w:color w:val="050505"/>
              </w:rPr>
              <w:t>to change how</w:t>
            </w:r>
            <w:r>
              <w:rPr>
                <w:rFonts w:ascii="Segoe UI Historic" w:hAnsi="Segoe UI Historic" w:cs="Segoe UI Historic"/>
                <w:color w:val="050505"/>
              </w:rPr>
              <w:t xml:space="preserve"> we care about obesity by providing science and </w:t>
            </w:r>
            <w:r w:rsidR="00E07016">
              <w:rPr>
                <w:rFonts w:ascii="Segoe UI Historic" w:hAnsi="Segoe UI Historic" w:cs="Segoe UI Historic"/>
                <w:color w:val="050505"/>
              </w:rPr>
              <w:t>clinically-based</w:t>
            </w:r>
            <w:r>
              <w:rPr>
                <w:rFonts w:ascii="Segoe UI Historic" w:hAnsi="Segoe UI Historic" w:cs="Segoe UI Historic"/>
                <w:color w:val="050505"/>
              </w:rPr>
              <w:t xml:space="preserve"> education on obesity and advocating for access to affordable and comprehensive care.</w:t>
            </w:r>
          </w:p>
        </w:tc>
        <w:tc>
          <w:tcPr>
            <w:tcW w:w="1435" w:type="dxa"/>
          </w:tcPr>
          <w:p w14:paraId="3C512A5F" w14:textId="77777777" w:rsidR="00A825E9" w:rsidRDefault="00A825E9" w:rsidP="008E03C5">
            <w:r>
              <w:t>N/A</w:t>
            </w:r>
          </w:p>
        </w:tc>
        <w:tc>
          <w:tcPr>
            <w:tcW w:w="1073" w:type="dxa"/>
          </w:tcPr>
          <w:p w14:paraId="10D34E9D" w14:textId="77777777" w:rsidR="00A825E9" w:rsidRDefault="00A825E9" w:rsidP="008E03C5">
            <w:r>
              <w:t>N/A</w:t>
            </w:r>
          </w:p>
        </w:tc>
        <w:tc>
          <w:tcPr>
            <w:tcW w:w="1248" w:type="dxa"/>
          </w:tcPr>
          <w:p w14:paraId="157B972F" w14:textId="77777777" w:rsidR="00A825E9" w:rsidRDefault="00A825E9" w:rsidP="008E03C5">
            <w:r>
              <w:t xml:space="preserve">Twitter: </w:t>
            </w:r>
          </w:p>
          <w:p w14:paraId="416397C0" w14:textId="77777777" w:rsidR="00A825E9" w:rsidRDefault="00A825E9" w:rsidP="008E03C5">
            <w:pPr>
              <w:rPr>
                <w:rFonts w:ascii="Segoe UI Historic" w:hAnsi="Segoe UI Historic" w:cs="Segoe UI Historic"/>
                <w:color w:val="050505"/>
              </w:rPr>
            </w:pPr>
            <w:r>
              <w:rPr>
                <w:rFonts w:ascii="Segoe UI Historic" w:hAnsi="Segoe UI Historic" w:cs="Segoe UI Historic"/>
                <w:color w:val="050505"/>
              </w:rPr>
              <w:t>1,976</w:t>
            </w:r>
          </w:p>
          <w:p w14:paraId="24C18B00" w14:textId="77777777" w:rsidR="00A825E9" w:rsidRDefault="00A825E9" w:rsidP="008E03C5"/>
        </w:tc>
        <w:tc>
          <w:tcPr>
            <w:tcW w:w="1254" w:type="dxa"/>
          </w:tcPr>
          <w:p w14:paraId="2FFE4835" w14:textId="77777777" w:rsidR="00A825E9" w:rsidRDefault="00A825E9" w:rsidP="008E03C5">
            <w:r>
              <w:t>Twitter: 0</w:t>
            </w:r>
          </w:p>
        </w:tc>
      </w:tr>
      <w:tr w:rsidR="00A825E9" w14:paraId="458612E5" w14:textId="77777777" w:rsidTr="008E03C5">
        <w:trPr>
          <w:trHeight w:val="343"/>
        </w:trPr>
        <w:tc>
          <w:tcPr>
            <w:tcW w:w="1670" w:type="dxa"/>
          </w:tcPr>
          <w:p w14:paraId="267834F5" w14:textId="77777777" w:rsidR="00A825E9" w:rsidRPr="00D26A41" w:rsidRDefault="00A825E9" w:rsidP="008E03C5">
            <w:pPr>
              <w:pStyle w:val="NormalWeb"/>
              <w:shd w:val="clear" w:color="auto" w:fill="FFFFFF"/>
              <w:spacing w:before="0" w:beforeAutospacing="0" w:after="240" w:afterAutospacing="0"/>
              <w:rPr>
                <w:b/>
                <w:bCs/>
              </w:rPr>
            </w:pPr>
            <w:r w:rsidRPr="00D26A41">
              <w:rPr>
                <w:b/>
                <w:bCs/>
              </w:rPr>
              <w:t>Obesity Health Organizations</w:t>
            </w:r>
            <w:r>
              <w:rPr>
                <w:b/>
                <w:bCs/>
              </w:rPr>
              <w:t xml:space="preserve"> (8)</w:t>
            </w:r>
          </w:p>
          <w:p w14:paraId="6C9462C8" w14:textId="77777777" w:rsidR="00A825E9" w:rsidRDefault="00A825E9" w:rsidP="008E03C5"/>
        </w:tc>
        <w:tc>
          <w:tcPr>
            <w:tcW w:w="7685" w:type="dxa"/>
            <w:gridSpan w:val="5"/>
          </w:tcPr>
          <w:p w14:paraId="139E9350" w14:textId="77777777" w:rsidR="00A825E9" w:rsidRDefault="00A825E9" w:rsidP="008E03C5"/>
        </w:tc>
      </w:tr>
      <w:tr w:rsidR="00A825E9" w14:paraId="40A4E25E" w14:textId="77777777" w:rsidTr="008E03C5">
        <w:trPr>
          <w:trHeight w:val="343"/>
        </w:trPr>
        <w:tc>
          <w:tcPr>
            <w:tcW w:w="1670" w:type="dxa"/>
          </w:tcPr>
          <w:p w14:paraId="438FA2D3" w14:textId="77777777" w:rsidR="00A825E9" w:rsidRDefault="00A825E9" w:rsidP="008E03C5">
            <w:r>
              <w:lastRenderedPageBreak/>
              <w:t>The Obesity Society (TOS)</w:t>
            </w:r>
          </w:p>
          <w:p w14:paraId="78664500" w14:textId="77777777" w:rsidR="00A825E9" w:rsidRPr="004B2314" w:rsidRDefault="00A825E9" w:rsidP="008E03C5"/>
        </w:tc>
        <w:tc>
          <w:tcPr>
            <w:tcW w:w="2675" w:type="dxa"/>
          </w:tcPr>
          <w:p w14:paraId="067214BA" w14:textId="77777777" w:rsidR="00A825E9" w:rsidRPr="002559D6" w:rsidRDefault="00A825E9" w:rsidP="008E03C5">
            <w:pPr>
              <w:rPr>
                <w:rFonts w:ascii="Segoe UI Historic" w:hAnsi="Segoe UI Historic" w:cs="Segoe UI Historic"/>
                <w:color w:val="050505"/>
              </w:rPr>
            </w:pPr>
            <w:r w:rsidRPr="00A71196">
              <w:rPr>
                <w:rFonts w:ascii="Segoe UI Historic" w:hAnsi="Segoe UI Historic" w:cs="Segoe UI Historic"/>
                <w:color w:val="050505"/>
              </w:rPr>
              <w:t>advancing the science-based understanding of the causes, consequences, prevention and treatment of obesity.</w:t>
            </w:r>
          </w:p>
        </w:tc>
        <w:tc>
          <w:tcPr>
            <w:tcW w:w="1435" w:type="dxa"/>
          </w:tcPr>
          <w:p w14:paraId="6191E3A2" w14:textId="77777777" w:rsidR="00A825E9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ternational</w:t>
            </w:r>
          </w:p>
          <w:p w14:paraId="34D6A34E" w14:textId="77777777" w:rsidR="00A825E9" w:rsidRDefault="00A825E9" w:rsidP="008E03C5"/>
        </w:tc>
        <w:tc>
          <w:tcPr>
            <w:tcW w:w="1073" w:type="dxa"/>
          </w:tcPr>
          <w:p w14:paraId="2943BEEE" w14:textId="77777777" w:rsidR="00A825E9" w:rsidRDefault="00A825E9" w:rsidP="008E03C5">
            <w:r>
              <w:t>N/A</w:t>
            </w:r>
          </w:p>
        </w:tc>
        <w:tc>
          <w:tcPr>
            <w:tcW w:w="1248" w:type="dxa"/>
          </w:tcPr>
          <w:p w14:paraId="270070E7" w14:textId="77777777" w:rsidR="00A825E9" w:rsidRDefault="00A825E9" w:rsidP="008E03C5">
            <w:r>
              <w:t>Facebook: 40,197</w:t>
            </w:r>
          </w:p>
        </w:tc>
        <w:tc>
          <w:tcPr>
            <w:tcW w:w="1254" w:type="dxa"/>
          </w:tcPr>
          <w:p w14:paraId="56F8097C" w14:textId="77777777" w:rsidR="00A825E9" w:rsidRDefault="00A825E9" w:rsidP="008E03C5">
            <w:r>
              <w:t>Facebook:</w:t>
            </w:r>
          </w:p>
          <w:p w14:paraId="0490C366" w14:textId="77777777" w:rsidR="00A825E9" w:rsidRDefault="00A825E9" w:rsidP="008E03C5">
            <w:r>
              <w:t>107</w:t>
            </w:r>
          </w:p>
        </w:tc>
      </w:tr>
      <w:tr w:rsidR="00A825E9" w14:paraId="1530C97D" w14:textId="77777777" w:rsidTr="008E03C5">
        <w:trPr>
          <w:trHeight w:val="343"/>
        </w:trPr>
        <w:tc>
          <w:tcPr>
            <w:tcW w:w="1670" w:type="dxa"/>
          </w:tcPr>
          <w:p w14:paraId="108D007A" w14:textId="77777777" w:rsidR="00A825E9" w:rsidRDefault="00A825E9" w:rsidP="008E03C5">
            <w:r>
              <w:t>Academy of Nutrition and Dietetics (AND)</w:t>
            </w:r>
          </w:p>
          <w:p w14:paraId="0C57F103" w14:textId="77777777" w:rsidR="00A825E9" w:rsidRPr="004B2314" w:rsidRDefault="00A825E9" w:rsidP="008E03C5"/>
        </w:tc>
        <w:tc>
          <w:tcPr>
            <w:tcW w:w="2675" w:type="dxa"/>
          </w:tcPr>
          <w:p w14:paraId="24C5A568" w14:textId="77777777" w:rsidR="00A825E9" w:rsidRPr="002559D6" w:rsidRDefault="00A825E9" w:rsidP="008E03C5">
            <w:pPr>
              <w:rPr>
                <w:rFonts w:ascii="Segoe UI Historic" w:hAnsi="Segoe UI Historic" w:cs="Segoe UI Historic"/>
                <w:color w:val="050505"/>
              </w:rPr>
            </w:pPr>
            <w:r>
              <w:rPr>
                <w:rFonts w:ascii="Segoe UI Historic" w:hAnsi="Segoe UI Historic" w:cs="Segoe UI Historic"/>
                <w:color w:val="050505"/>
              </w:rPr>
              <w:t xml:space="preserve">The Academy of Nutrition and Dietetics is the world's largest organization of food and nutrition professionals. </w:t>
            </w:r>
          </w:p>
        </w:tc>
        <w:tc>
          <w:tcPr>
            <w:tcW w:w="1435" w:type="dxa"/>
          </w:tcPr>
          <w:p w14:paraId="4D674BCA" w14:textId="77777777" w:rsidR="00A825E9" w:rsidRPr="002559D6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International </w:t>
            </w:r>
          </w:p>
          <w:p w14:paraId="0ED36964" w14:textId="77777777" w:rsidR="00A825E9" w:rsidRDefault="00A825E9" w:rsidP="008E03C5"/>
          <w:p w14:paraId="5F7ECF1C" w14:textId="77777777" w:rsidR="00A825E9" w:rsidRPr="002559D6" w:rsidRDefault="00A825E9" w:rsidP="008E03C5">
            <w:pPr>
              <w:jc w:val="center"/>
            </w:pPr>
          </w:p>
        </w:tc>
        <w:tc>
          <w:tcPr>
            <w:tcW w:w="1073" w:type="dxa"/>
          </w:tcPr>
          <w:p w14:paraId="1EDC3E57" w14:textId="77777777" w:rsidR="00A825E9" w:rsidRDefault="00A825E9" w:rsidP="008E03C5">
            <w:r>
              <w:t>N/A</w:t>
            </w:r>
          </w:p>
        </w:tc>
        <w:tc>
          <w:tcPr>
            <w:tcW w:w="1248" w:type="dxa"/>
          </w:tcPr>
          <w:p w14:paraId="025048EE" w14:textId="77777777" w:rsidR="00A825E9" w:rsidRDefault="00A825E9" w:rsidP="008E03C5">
            <w:r>
              <w:t xml:space="preserve">Facebook: </w:t>
            </w:r>
          </w:p>
          <w:p w14:paraId="5D0A8436" w14:textId="77777777" w:rsidR="00A825E9" w:rsidRDefault="00A825E9" w:rsidP="008E03C5">
            <w:pPr>
              <w:rPr>
                <w:rFonts w:ascii="Segoe UI Historic" w:hAnsi="Segoe UI Historic" w:cs="Segoe UI Historic"/>
                <w:color w:val="050505"/>
              </w:rPr>
            </w:pPr>
            <w:r>
              <w:rPr>
                <w:rFonts w:ascii="Segoe UI Historic" w:hAnsi="Segoe UI Historic" w:cs="Segoe UI Historic"/>
                <w:color w:val="050505"/>
              </w:rPr>
              <w:t>72,693</w:t>
            </w:r>
          </w:p>
          <w:p w14:paraId="777EFCD5" w14:textId="77777777" w:rsidR="00A825E9" w:rsidRDefault="00A825E9" w:rsidP="008E03C5">
            <w:pPr>
              <w:rPr>
                <w:rFonts w:ascii="Segoe UI Historic" w:hAnsi="Segoe UI Historic" w:cs="Segoe UI Historic"/>
                <w:color w:val="050505"/>
              </w:rPr>
            </w:pPr>
            <w:r>
              <w:rPr>
                <w:rFonts w:ascii="Segoe UI Historic" w:hAnsi="Segoe UI Historic" w:cs="Segoe UI Historic"/>
                <w:color w:val="050505"/>
              </w:rPr>
              <w:t>Twitter: 7,693</w:t>
            </w:r>
          </w:p>
          <w:p w14:paraId="5DB679D4" w14:textId="77777777" w:rsidR="00A825E9" w:rsidRDefault="00A825E9" w:rsidP="008E03C5"/>
        </w:tc>
        <w:tc>
          <w:tcPr>
            <w:tcW w:w="1254" w:type="dxa"/>
          </w:tcPr>
          <w:p w14:paraId="3C6C9CFF" w14:textId="77777777" w:rsidR="00A825E9" w:rsidRDefault="00A825E9" w:rsidP="008E03C5">
            <w:r>
              <w:t>Facebook: 675</w:t>
            </w:r>
          </w:p>
          <w:p w14:paraId="2DCFBA74" w14:textId="77777777" w:rsidR="00A825E9" w:rsidRDefault="00A825E9" w:rsidP="008E03C5">
            <w:r>
              <w:t>Twitter: 319</w:t>
            </w:r>
          </w:p>
        </w:tc>
      </w:tr>
      <w:tr w:rsidR="00A825E9" w14:paraId="0FA8823C" w14:textId="77777777" w:rsidTr="008E03C5">
        <w:trPr>
          <w:trHeight w:val="343"/>
        </w:trPr>
        <w:tc>
          <w:tcPr>
            <w:tcW w:w="1670" w:type="dxa"/>
          </w:tcPr>
          <w:p w14:paraId="0BAE6F9E" w14:textId="77777777" w:rsidR="00A825E9" w:rsidRDefault="00A825E9" w:rsidP="008E03C5">
            <w:r>
              <w:t>American Board of Obesity Medicine (ABOM)</w:t>
            </w:r>
          </w:p>
          <w:p w14:paraId="3DFCC482" w14:textId="77777777" w:rsidR="00A825E9" w:rsidRDefault="00A825E9" w:rsidP="008E03C5"/>
        </w:tc>
        <w:tc>
          <w:tcPr>
            <w:tcW w:w="2675" w:type="dxa"/>
          </w:tcPr>
          <w:p w14:paraId="250B8D57" w14:textId="77777777" w:rsidR="00A825E9" w:rsidRPr="002559D6" w:rsidRDefault="00A825E9" w:rsidP="008E03C5">
            <w:r>
              <w:rPr>
                <w:rFonts w:ascii="Segoe UI Historic" w:hAnsi="Segoe UI Historic" w:cs="Segoe UI Historic"/>
                <w:color w:val="050505"/>
              </w:rPr>
              <w:t>Raising awareness about the field of obesity medicine and the opportunity for certification.</w:t>
            </w:r>
          </w:p>
        </w:tc>
        <w:tc>
          <w:tcPr>
            <w:tcW w:w="1435" w:type="dxa"/>
          </w:tcPr>
          <w:p w14:paraId="4739FB7A" w14:textId="77777777" w:rsidR="00A825E9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gional</w:t>
            </w:r>
          </w:p>
          <w:p w14:paraId="16714BFE" w14:textId="77777777" w:rsidR="00A825E9" w:rsidRDefault="00A825E9" w:rsidP="008E03C5"/>
        </w:tc>
        <w:tc>
          <w:tcPr>
            <w:tcW w:w="1073" w:type="dxa"/>
          </w:tcPr>
          <w:p w14:paraId="137D0C7E" w14:textId="77777777" w:rsidR="00A825E9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242 (in US and Canada)</w:t>
            </w:r>
          </w:p>
          <w:p w14:paraId="3F55009C" w14:textId="77777777" w:rsidR="00A825E9" w:rsidRDefault="00A825E9" w:rsidP="008E03C5"/>
          <w:p w14:paraId="3B053B69" w14:textId="77777777" w:rsidR="00A825E9" w:rsidRDefault="00A825E9" w:rsidP="008E03C5"/>
          <w:p w14:paraId="52C503B5" w14:textId="77777777" w:rsidR="00A825E9" w:rsidRPr="002559D6" w:rsidRDefault="00A825E9" w:rsidP="008E03C5"/>
        </w:tc>
        <w:tc>
          <w:tcPr>
            <w:tcW w:w="1248" w:type="dxa"/>
          </w:tcPr>
          <w:p w14:paraId="6B2C2B6A" w14:textId="77777777" w:rsidR="00A825E9" w:rsidRDefault="00A825E9" w:rsidP="008E03C5">
            <w:r>
              <w:t xml:space="preserve">Facebook: </w:t>
            </w:r>
          </w:p>
          <w:p w14:paraId="188A7A98" w14:textId="77777777" w:rsidR="00A825E9" w:rsidRDefault="00A825E9" w:rsidP="008E03C5">
            <w:pPr>
              <w:rPr>
                <w:rFonts w:ascii="Segoe UI Historic" w:hAnsi="Segoe UI Historic" w:cs="Segoe UI Historic"/>
                <w:color w:val="050505"/>
              </w:rPr>
            </w:pPr>
            <w:r>
              <w:rPr>
                <w:rFonts w:ascii="Segoe UI Historic" w:hAnsi="Segoe UI Historic" w:cs="Segoe UI Historic"/>
                <w:color w:val="050505"/>
              </w:rPr>
              <w:t>3,029</w:t>
            </w:r>
          </w:p>
          <w:p w14:paraId="138DE114" w14:textId="77777777" w:rsidR="00A825E9" w:rsidRPr="002559D6" w:rsidRDefault="00A825E9" w:rsidP="008E03C5">
            <w:pPr>
              <w:rPr>
                <w:rFonts w:ascii="Segoe UI Historic" w:hAnsi="Segoe UI Historic" w:cs="Segoe UI Historic"/>
                <w:color w:val="050505"/>
              </w:rPr>
            </w:pPr>
            <w:r>
              <w:rPr>
                <w:rFonts w:ascii="Segoe UI Historic" w:hAnsi="Segoe UI Historic" w:cs="Segoe UI Historic"/>
                <w:color w:val="050505"/>
              </w:rPr>
              <w:t>Twitter: 2,115</w:t>
            </w:r>
          </w:p>
        </w:tc>
        <w:tc>
          <w:tcPr>
            <w:tcW w:w="1254" w:type="dxa"/>
          </w:tcPr>
          <w:p w14:paraId="45007729" w14:textId="77777777" w:rsidR="00A825E9" w:rsidRDefault="00A825E9" w:rsidP="008E03C5">
            <w:r>
              <w:t>Facebook: 16</w:t>
            </w:r>
          </w:p>
          <w:p w14:paraId="3DE830E4" w14:textId="77777777" w:rsidR="00A825E9" w:rsidRDefault="00A825E9" w:rsidP="008E03C5">
            <w:r>
              <w:t>Twitter: 12</w:t>
            </w:r>
          </w:p>
        </w:tc>
      </w:tr>
      <w:tr w:rsidR="00A825E9" w14:paraId="6793A530" w14:textId="77777777" w:rsidTr="008E03C5">
        <w:trPr>
          <w:trHeight w:val="343"/>
        </w:trPr>
        <w:tc>
          <w:tcPr>
            <w:tcW w:w="1670" w:type="dxa"/>
          </w:tcPr>
          <w:p w14:paraId="4E98DE62" w14:textId="77777777" w:rsidR="00A825E9" w:rsidRDefault="00A825E9" w:rsidP="008E03C5">
            <w:r>
              <w:t>American Society for Metabolic and Bariatric Surgery (ASMBS)</w:t>
            </w:r>
          </w:p>
          <w:p w14:paraId="59984458" w14:textId="77777777" w:rsidR="00A825E9" w:rsidRDefault="00A825E9" w:rsidP="008E03C5"/>
        </w:tc>
        <w:tc>
          <w:tcPr>
            <w:tcW w:w="2675" w:type="dxa"/>
          </w:tcPr>
          <w:p w14:paraId="4182CFA4" w14:textId="77777777" w:rsidR="00A825E9" w:rsidRPr="00A71196" w:rsidRDefault="00A825E9" w:rsidP="008E03C5">
            <w:pPr>
              <w:rPr>
                <w:rFonts w:ascii="Segoe UI Historic" w:hAnsi="Segoe UI Historic" w:cs="Segoe UI Historic"/>
                <w:color w:val="050505"/>
              </w:rPr>
            </w:pPr>
            <w:r w:rsidRPr="00A71196">
              <w:rPr>
                <w:rFonts w:ascii="Segoe UI Historic" w:hAnsi="Segoe UI Historic" w:cs="Segoe UI Historic"/>
                <w:color w:val="050505"/>
              </w:rPr>
              <w:t>The vision of the Society is to improve public health and well-being by lessening the burden of the disease of obesity and related diseases throughout the world</w:t>
            </w:r>
            <w:r>
              <w:rPr>
                <w:rFonts w:ascii="Segoe UI Historic" w:hAnsi="Segoe UI Historic" w:cs="Segoe UI Historic"/>
                <w:color w:val="050505"/>
              </w:rPr>
              <w:t>.</w:t>
            </w:r>
          </w:p>
        </w:tc>
        <w:tc>
          <w:tcPr>
            <w:tcW w:w="1435" w:type="dxa"/>
          </w:tcPr>
          <w:p w14:paraId="5264A117" w14:textId="77777777" w:rsidR="00A825E9" w:rsidRDefault="00A825E9" w:rsidP="008E03C5">
            <w:r>
              <w:t>Local (US)</w:t>
            </w:r>
          </w:p>
        </w:tc>
        <w:tc>
          <w:tcPr>
            <w:tcW w:w="1073" w:type="dxa"/>
          </w:tcPr>
          <w:p w14:paraId="7984D960" w14:textId="77777777" w:rsidR="00A825E9" w:rsidRDefault="00A825E9" w:rsidP="008E03C5">
            <w:r>
              <w:t>4000+</w:t>
            </w:r>
          </w:p>
        </w:tc>
        <w:tc>
          <w:tcPr>
            <w:tcW w:w="1248" w:type="dxa"/>
          </w:tcPr>
          <w:p w14:paraId="789438E6" w14:textId="77777777" w:rsidR="00A825E9" w:rsidRDefault="00A825E9" w:rsidP="008E03C5">
            <w:r>
              <w:t>Facebook: 9,260</w:t>
            </w:r>
          </w:p>
        </w:tc>
        <w:tc>
          <w:tcPr>
            <w:tcW w:w="1254" w:type="dxa"/>
          </w:tcPr>
          <w:p w14:paraId="6957C7AA" w14:textId="77777777" w:rsidR="00A825E9" w:rsidRDefault="00A825E9" w:rsidP="008E03C5">
            <w:r>
              <w:t>Facebook: 75</w:t>
            </w:r>
          </w:p>
        </w:tc>
      </w:tr>
      <w:tr w:rsidR="00A825E9" w14:paraId="567BF4E9" w14:textId="77777777" w:rsidTr="008E03C5">
        <w:trPr>
          <w:trHeight w:val="343"/>
        </w:trPr>
        <w:tc>
          <w:tcPr>
            <w:tcW w:w="1670" w:type="dxa"/>
          </w:tcPr>
          <w:p w14:paraId="263519E0" w14:textId="77777777" w:rsidR="00A825E9" w:rsidRDefault="00A825E9" w:rsidP="008E03C5">
            <w:r>
              <w:t>Canadian Obesity Network (CON)</w:t>
            </w:r>
          </w:p>
          <w:p w14:paraId="5E2E6E61" w14:textId="77777777" w:rsidR="00A825E9" w:rsidRDefault="00A825E9" w:rsidP="008E03C5"/>
        </w:tc>
        <w:tc>
          <w:tcPr>
            <w:tcW w:w="2675" w:type="dxa"/>
          </w:tcPr>
          <w:p w14:paraId="364D6E6F" w14:textId="77777777" w:rsidR="00A825E9" w:rsidRPr="003E503D" w:rsidRDefault="00A825E9" w:rsidP="008E03C5">
            <w:pPr>
              <w:rPr>
                <w:rFonts w:ascii="Segoe UI Historic" w:hAnsi="Segoe UI Historic" w:cs="Segoe UI Historic"/>
                <w:color w:val="050505"/>
              </w:rPr>
            </w:pPr>
            <w:r>
              <w:rPr>
                <w:rFonts w:ascii="Segoe UI Historic" w:hAnsi="Segoe UI Historic" w:cs="Segoe UI Historic"/>
                <w:color w:val="050505"/>
              </w:rPr>
              <w:t>Canada’s premiere registered obesity charity dedicated to improving the lives of Canadians affected by obesity through the advancement of anti-discrimination, prevention, and treatment efforts.</w:t>
            </w:r>
          </w:p>
        </w:tc>
        <w:tc>
          <w:tcPr>
            <w:tcW w:w="1435" w:type="dxa"/>
          </w:tcPr>
          <w:p w14:paraId="53926114" w14:textId="77777777" w:rsidR="00A825E9" w:rsidRDefault="00A825E9" w:rsidP="008E03C5">
            <w:r>
              <w:t>Local (Canada)</w:t>
            </w:r>
          </w:p>
          <w:p w14:paraId="31A3246B" w14:textId="77777777" w:rsidR="00A825E9" w:rsidRDefault="00A825E9" w:rsidP="008E03C5"/>
          <w:p w14:paraId="5AB8E2C7" w14:textId="77777777" w:rsidR="00A825E9" w:rsidRDefault="00A825E9" w:rsidP="008E03C5"/>
          <w:p w14:paraId="01E0D832" w14:textId="77777777" w:rsidR="00A825E9" w:rsidRPr="003E503D" w:rsidRDefault="00A825E9" w:rsidP="008E03C5">
            <w:pPr>
              <w:jc w:val="center"/>
            </w:pPr>
          </w:p>
        </w:tc>
        <w:tc>
          <w:tcPr>
            <w:tcW w:w="1073" w:type="dxa"/>
          </w:tcPr>
          <w:p w14:paraId="29D298DC" w14:textId="77777777" w:rsidR="00A825E9" w:rsidRDefault="00A825E9" w:rsidP="008E03C5">
            <w:r>
              <w:t>N/A</w:t>
            </w:r>
          </w:p>
        </w:tc>
        <w:tc>
          <w:tcPr>
            <w:tcW w:w="1248" w:type="dxa"/>
          </w:tcPr>
          <w:p w14:paraId="0F3EE739" w14:textId="77777777" w:rsidR="00A825E9" w:rsidRDefault="00A825E9" w:rsidP="008E03C5">
            <w:r>
              <w:t>Facebook: 29,397</w:t>
            </w:r>
          </w:p>
          <w:p w14:paraId="7B394221" w14:textId="77777777" w:rsidR="00A825E9" w:rsidRDefault="00A825E9" w:rsidP="008E03C5">
            <w:r>
              <w:t>Twitter: 21,900</w:t>
            </w:r>
          </w:p>
        </w:tc>
        <w:tc>
          <w:tcPr>
            <w:tcW w:w="1254" w:type="dxa"/>
          </w:tcPr>
          <w:p w14:paraId="5EAAF6AE" w14:textId="77777777" w:rsidR="00A825E9" w:rsidRDefault="00A825E9" w:rsidP="008E03C5">
            <w:r>
              <w:t>Facebook: 209</w:t>
            </w:r>
          </w:p>
          <w:p w14:paraId="5FC65371" w14:textId="77777777" w:rsidR="00A825E9" w:rsidRDefault="00A825E9" w:rsidP="008E03C5">
            <w:r>
              <w:t>Twitter: 80</w:t>
            </w:r>
          </w:p>
        </w:tc>
      </w:tr>
      <w:tr w:rsidR="00A825E9" w14:paraId="6BA9860A" w14:textId="77777777" w:rsidTr="008E03C5">
        <w:trPr>
          <w:trHeight w:val="343"/>
        </w:trPr>
        <w:tc>
          <w:tcPr>
            <w:tcW w:w="1670" w:type="dxa"/>
          </w:tcPr>
          <w:p w14:paraId="6C6F66D5" w14:textId="77777777" w:rsidR="00A825E9" w:rsidRDefault="00A825E9" w:rsidP="008E03C5">
            <w:r>
              <w:t>European Association for the Study of Obesity (EASO)</w:t>
            </w:r>
          </w:p>
          <w:p w14:paraId="08C8F191" w14:textId="77777777" w:rsidR="00A825E9" w:rsidRPr="004B2314" w:rsidRDefault="00A825E9" w:rsidP="008E03C5"/>
        </w:tc>
        <w:tc>
          <w:tcPr>
            <w:tcW w:w="2675" w:type="dxa"/>
          </w:tcPr>
          <w:p w14:paraId="1FE808A4" w14:textId="77777777" w:rsidR="00A825E9" w:rsidRPr="003E503D" w:rsidRDefault="00A825E9" w:rsidP="008E03C5">
            <w:r>
              <w:rPr>
                <w:rFonts w:ascii="Calibri" w:hAnsi="Calibri" w:cs="Calibri"/>
                <w:color w:val="050505"/>
              </w:rPr>
              <w:t>EASO - European Association for the Study of Obesity is the leading voice of obesity science, medicine, and community in Europe, representing scientists, health care professionals, physicians, public health experts and patients.</w:t>
            </w:r>
          </w:p>
        </w:tc>
        <w:tc>
          <w:tcPr>
            <w:tcW w:w="1435" w:type="dxa"/>
          </w:tcPr>
          <w:p w14:paraId="23A04190" w14:textId="77777777" w:rsidR="00A825E9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gional (Europe)</w:t>
            </w:r>
          </w:p>
          <w:p w14:paraId="55FFFDD0" w14:textId="77777777" w:rsidR="00A825E9" w:rsidRDefault="00A825E9" w:rsidP="008E03C5"/>
          <w:p w14:paraId="58B8FFDC" w14:textId="77777777" w:rsidR="00A825E9" w:rsidRPr="003E503D" w:rsidRDefault="00A825E9" w:rsidP="008E03C5"/>
          <w:p w14:paraId="4C3C78F5" w14:textId="77777777" w:rsidR="00A825E9" w:rsidRDefault="00A825E9" w:rsidP="008E03C5"/>
          <w:p w14:paraId="46F92745" w14:textId="77777777" w:rsidR="00A825E9" w:rsidRDefault="00A825E9" w:rsidP="008E03C5"/>
          <w:p w14:paraId="5F645ADB" w14:textId="77777777" w:rsidR="00A825E9" w:rsidRDefault="00A825E9" w:rsidP="008E03C5"/>
          <w:p w14:paraId="27FE66C4" w14:textId="77777777" w:rsidR="00A825E9" w:rsidRPr="003E503D" w:rsidRDefault="00A825E9" w:rsidP="008E03C5">
            <w:pPr>
              <w:jc w:val="center"/>
            </w:pPr>
          </w:p>
        </w:tc>
        <w:tc>
          <w:tcPr>
            <w:tcW w:w="1073" w:type="dxa"/>
          </w:tcPr>
          <w:p w14:paraId="65B9338F" w14:textId="77777777" w:rsidR="00A825E9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 nations</w:t>
            </w:r>
          </w:p>
          <w:p w14:paraId="0CFBE44C" w14:textId="77777777" w:rsidR="00A825E9" w:rsidRDefault="00A825E9" w:rsidP="008E03C5"/>
          <w:p w14:paraId="3671E7F0" w14:textId="77777777" w:rsidR="00A825E9" w:rsidRPr="003E503D" w:rsidRDefault="00A825E9" w:rsidP="008E03C5"/>
        </w:tc>
        <w:tc>
          <w:tcPr>
            <w:tcW w:w="1248" w:type="dxa"/>
          </w:tcPr>
          <w:p w14:paraId="4ADBC218" w14:textId="77777777" w:rsidR="00A825E9" w:rsidRDefault="00A825E9" w:rsidP="008E03C5">
            <w:r>
              <w:t>Facebook: 2,509</w:t>
            </w:r>
          </w:p>
          <w:p w14:paraId="6BB1FFBD" w14:textId="77777777" w:rsidR="00A825E9" w:rsidRDefault="00A825E9" w:rsidP="008E03C5">
            <w:r>
              <w:t>Twitter: 12,400</w:t>
            </w:r>
          </w:p>
        </w:tc>
        <w:tc>
          <w:tcPr>
            <w:tcW w:w="1254" w:type="dxa"/>
          </w:tcPr>
          <w:p w14:paraId="26ACDA84" w14:textId="77777777" w:rsidR="00A825E9" w:rsidRDefault="00A825E9" w:rsidP="008E03C5">
            <w:r>
              <w:t>Facebook: 303</w:t>
            </w:r>
          </w:p>
          <w:p w14:paraId="5047C04F" w14:textId="77777777" w:rsidR="00A825E9" w:rsidRDefault="00A825E9" w:rsidP="008E03C5">
            <w:r>
              <w:t>Twitter: 0</w:t>
            </w:r>
          </w:p>
        </w:tc>
      </w:tr>
      <w:tr w:rsidR="00A825E9" w14:paraId="077F6BD5" w14:textId="77777777" w:rsidTr="008E03C5">
        <w:trPr>
          <w:trHeight w:val="343"/>
        </w:trPr>
        <w:tc>
          <w:tcPr>
            <w:tcW w:w="1670" w:type="dxa"/>
          </w:tcPr>
          <w:p w14:paraId="61882AB0" w14:textId="77777777" w:rsidR="00A825E9" w:rsidRDefault="00A825E9" w:rsidP="008E03C5">
            <w:r>
              <w:lastRenderedPageBreak/>
              <w:t>Obesity Medicine Association (OMA)</w:t>
            </w:r>
          </w:p>
          <w:p w14:paraId="3FDA81EC" w14:textId="77777777" w:rsidR="00A825E9" w:rsidRPr="004B2314" w:rsidRDefault="00A825E9" w:rsidP="008E03C5"/>
        </w:tc>
        <w:tc>
          <w:tcPr>
            <w:tcW w:w="2675" w:type="dxa"/>
          </w:tcPr>
          <w:p w14:paraId="3CB7085C" w14:textId="77777777" w:rsidR="00A825E9" w:rsidRPr="00D648D5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edicated to preventing, treating, and reversing the disease of obesity.</w:t>
            </w:r>
          </w:p>
        </w:tc>
        <w:tc>
          <w:tcPr>
            <w:tcW w:w="1435" w:type="dxa"/>
          </w:tcPr>
          <w:p w14:paraId="54C89227" w14:textId="77777777" w:rsidR="00A825E9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ternational</w:t>
            </w:r>
          </w:p>
          <w:p w14:paraId="2D9BCF1D" w14:textId="77777777" w:rsidR="00A825E9" w:rsidRDefault="00A825E9" w:rsidP="008E03C5">
            <w:pPr>
              <w:jc w:val="center"/>
            </w:pPr>
          </w:p>
        </w:tc>
        <w:tc>
          <w:tcPr>
            <w:tcW w:w="1073" w:type="dxa"/>
          </w:tcPr>
          <w:p w14:paraId="4D65696B" w14:textId="77777777" w:rsidR="00A825E9" w:rsidRDefault="00A825E9" w:rsidP="008E03C5">
            <w:r>
              <w:t>N/A</w:t>
            </w:r>
          </w:p>
        </w:tc>
        <w:tc>
          <w:tcPr>
            <w:tcW w:w="1248" w:type="dxa"/>
          </w:tcPr>
          <w:p w14:paraId="468A1E90" w14:textId="77777777" w:rsidR="00A825E9" w:rsidRDefault="00A825E9" w:rsidP="008E03C5">
            <w:r>
              <w:t>Facebook: 5,117</w:t>
            </w:r>
          </w:p>
          <w:p w14:paraId="3BC35B58" w14:textId="77777777" w:rsidR="00A825E9" w:rsidRDefault="00A825E9" w:rsidP="008E03C5">
            <w:r>
              <w:t>Twitter: 3,484</w:t>
            </w:r>
          </w:p>
        </w:tc>
        <w:tc>
          <w:tcPr>
            <w:tcW w:w="1254" w:type="dxa"/>
          </w:tcPr>
          <w:p w14:paraId="5094216D" w14:textId="77777777" w:rsidR="00A825E9" w:rsidRDefault="00A825E9" w:rsidP="008E03C5">
            <w:r>
              <w:t>Facebook: 108</w:t>
            </w:r>
          </w:p>
          <w:p w14:paraId="5DD31FFF" w14:textId="77777777" w:rsidR="00A825E9" w:rsidRDefault="00A825E9" w:rsidP="008E03C5">
            <w:r>
              <w:t>Twitter: 129</w:t>
            </w:r>
          </w:p>
        </w:tc>
      </w:tr>
      <w:tr w:rsidR="00A825E9" w14:paraId="4FF57BCD" w14:textId="77777777" w:rsidTr="008E03C5">
        <w:trPr>
          <w:trHeight w:val="343"/>
        </w:trPr>
        <w:tc>
          <w:tcPr>
            <w:tcW w:w="1670" w:type="dxa"/>
          </w:tcPr>
          <w:p w14:paraId="3E5876F6" w14:textId="77777777" w:rsidR="00A825E9" w:rsidRDefault="00A825E9" w:rsidP="008E03C5">
            <w:r>
              <w:t>World Obesity Federation (WOF)</w:t>
            </w:r>
          </w:p>
          <w:p w14:paraId="62D89820" w14:textId="77777777" w:rsidR="00A825E9" w:rsidRPr="004B2314" w:rsidRDefault="00A825E9" w:rsidP="008E03C5"/>
        </w:tc>
        <w:tc>
          <w:tcPr>
            <w:tcW w:w="2675" w:type="dxa"/>
          </w:tcPr>
          <w:p w14:paraId="2A50FEE2" w14:textId="77777777" w:rsidR="00A825E9" w:rsidRPr="003E503D" w:rsidRDefault="00A825E9" w:rsidP="008E03C5">
            <w:pPr>
              <w:rPr>
                <w:rFonts w:ascii="Segoe UI Historic" w:hAnsi="Segoe UI Historic" w:cs="Segoe UI Historic"/>
                <w:color w:val="050505"/>
              </w:rPr>
            </w:pPr>
            <w:r>
              <w:rPr>
                <w:rFonts w:ascii="Segoe UI Historic" w:hAnsi="Segoe UI Historic" w:cs="Segoe UI Historic"/>
                <w:color w:val="050505"/>
              </w:rPr>
              <w:t>The World Obesity Federation is dedicated to solving the international problem of obesity by uniting scientific, medical and research communities.</w:t>
            </w:r>
          </w:p>
        </w:tc>
        <w:tc>
          <w:tcPr>
            <w:tcW w:w="1435" w:type="dxa"/>
          </w:tcPr>
          <w:p w14:paraId="004EF63A" w14:textId="77777777" w:rsidR="00A825E9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ternational</w:t>
            </w:r>
          </w:p>
          <w:p w14:paraId="7048C58A" w14:textId="77777777" w:rsidR="00A825E9" w:rsidRDefault="00A825E9" w:rsidP="008E03C5"/>
        </w:tc>
        <w:tc>
          <w:tcPr>
            <w:tcW w:w="1073" w:type="dxa"/>
          </w:tcPr>
          <w:p w14:paraId="32CF415C" w14:textId="77777777" w:rsidR="00A825E9" w:rsidRDefault="00A825E9" w:rsidP="008E03C5">
            <w:r>
              <w:t>N/A</w:t>
            </w:r>
          </w:p>
          <w:p w14:paraId="540B42CF" w14:textId="77777777" w:rsidR="00A825E9" w:rsidRPr="00DC5DBB" w:rsidRDefault="00A825E9" w:rsidP="008E03C5"/>
        </w:tc>
        <w:tc>
          <w:tcPr>
            <w:tcW w:w="1248" w:type="dxa"/>
          </w:tcPr>
          <w:p w14:paraId="4F0ED79D" w14:textId="77777777" w:rsidR="00A825E9" w:rsidRDefault="00A825E9" w:rsidP="008E03C5">
            <w:r>
              <w:t>Facebook: 2,337</w:t>
            </w:r>
          </w:p>
        </w:tc>
        <w:tc>
          <w:tcPr>
            <w:tcW w:w="1254" w:type="dxa"/>
          </w:tcPr>
          <w:p w14:paraId="077288C4" w14:textId="77777777" w:rsidR="00A825E9" w:rsidRDefault="00A825E9" w:rsidP="008E03C5">
            <w:r>
              <w:t>Facebook: 23</w:t>
            </w:r>
          </w:p>
        </w:tc>
      </w:tr>
    </w:tbl>
    <w:p w14:paraId="179B54F2" w14:textId="77777777" w:rsidR="00A825E9" w:rsidRDefault="00A825E9" w:rsidP="00A825E9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68"/>
        <w:gridCol w:w="1062"/>
        <w:gridCol w:w="1024"/>
        <w:gridCol w:w="1316"/>
        <w:gridCol w:w="1620"/>
        <w:gridCol w:w="1170"/>
        <w:gridCol w:w="1170"/>
      </w:tblGrid>
      <w:tr w:rsidR="00A825E9" w14:paraId="0C46174A" w14:textId="77777777" w:rsidTr="008E03C5">
        <w:trPr>
          <w:trHeight w:val="386"/>
        </w:trPr>
        <w:tc>
          <w:tcPr>
            <w:tcW w:w="1368" w:type="dxa"/>
            <w:tcBorders>
              <w:top w:val="nil"/>
              <w:left w:val="nil"/>
              <w:bottom w:val="single" w:sz="4" w:space="0" w:color="auto"/>
            </w:tcBorders>
          </w:tcPr>
          <w:p w14:paraId="3D1689DA" w14:textId="77777777" w:rsidR="00A825E9" w:rsidRPr="000C54C3" w:rsidRDefault="00A825E9" w:rsidP="008E03C5">
            <w:pPr>
              <w:jc w:val="center"/>
              <w:rPr>
                <w:b/>
                <w:bCs/>
              </w:rPr>
            </w:pPr>
          </w:p>
        </w:tc>
        <w:tc>
          <w:tcPr>
            <w:tcW w:w="7362" w:type="dxa"/>
            <w:gridSpan w:val="6"/>
            <w:tcBorders>
              <w:top w:val="nil"/>
              <w:left w:val="nil"/>
              <w:bottom w:val="single" w:sz="4" w:space="0" w:color="auto"/>
            </w:tcBorders>
          </w:tcPr>
          <w:p w14:paraId="24B3440B" w14:textId="77777777" w:rsidR="00A825E9" w:rsidRPr="000C54C3" w:rsidRDefault="00A825E9" w:rsidP="008E03C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haracteristics</w:t>
            </w:r>
          </w:p>
        </w:tc>
      </w:tr>
      <w:tr w:rsidR="00A825E9" w14:paraId="7D5856ED" w14:textId="77777777" w:rsidTr="008E03C5">
        <w:trPr>
          <w:trHeight w:val="611"/>
        </w:trPr>
        <w:tc>
          <w:tcPr>
            <w:tcW w:w="1368" w:type="dxa"/>
            <w:tcBorders>
              <w:bottom w:val="single" w:sz="12" w:space="0" w:color="auto"/>
            </w:tcBorders>
            <w:vAlign w:val="center"/>
          </w:tcPr>
          <w:p w14:paraId="77F83BAF" w14:textId="77777777" w:rsidR="00A825E9" w:rsidRDefault="00A825E9" w:rsidP="008E03C5">
            <w:pPr>
              <w:jc w:val="center"/>
            </w:pPr>
            <w:r>
              <w:rPr>
                <w:b/>
                <w:bCs/>
              </w:rPr>
              <w:t>Applications (10)</w:t>
            </w:r>
          </w:p>
        </w:tc>
        <w:tc>
          <w:tcPr>
            <w:tcW w:w="1062" w:type="dxa"/>
            <w:tcBorders>
              <w:bottom w:val="single" w:sz="12" w:space="0" w:color="auto"/>
            </w:tcBorders>
            <w:vAlign w:val="center"/>
          </w:tcPr>
          <w:p w14:paraId="0916A58F" w14:textId="77777777" w:rsidR="00A825E9" w:rsidRDefault="00A825E9" w:rsidP="008E03C5">
            <w:r>
              <w:t>Focus of the app: activity level, food type and calorie count or behavior change</w:t>
            </w:r>
          </w:p>
        </w:tc>
        <w:tc>
          <w:tcPr>
            <w:tcW w:w="1024" w:type="dxa"/>
            <w:tcBorders>
              <w:bottom w:val="single" w:sz="12" w:space="0" w:color="auto"/>
            </w:tcBorders>
            <w:vAlign w:val="center"/>
          </w:tcPr>
          <w:p w14:paraId="44DA1187" w14:textId="77777777" w:rsidR="00A825E9" w:rsidRDefault="00A825E9" w:rsidP="008E03C5">
            <w:pPr>
              <w:jc w:val="center"/>
            </w:pPr>
            <w:r>
              <w:t>Keeps track of other health conditions or not</w:t>
            </w:r>
          </w:p>
        </w:tc>
        <w:tc>
          <w:tcPr>
            <w:tcW w:w="1316" w:type="dxa"/>
            <w:tcBorders>
              <w:bottom w:val="single" w:sz="12" w:space="0" w:color="auto"/>
            </w:tcBorders>
            <w:vAlign w:val="center"/>
          </w:tcPr>
          <w:p w14:paraId="7CDF32D1" w14:textId="77777777" w:rsidR="00A825E9" w:rsidRDefault="00A825E9" w:rsidP="008E03C5">
            <w:pPr>
              <w:jc w:val="center"/>
            </w:pPr>
            <w:r>
              <w:t>Information shared with other users or healthcare experts</w:t>
            </w:r>
          </w:p>
        </w:tc>
        <w:tc>
          <w:tcPr>
            <w:tcW w:w="1620" w:type="dxa"/>
            <w:tcBorders>
              <w:bottom w:val="single" w:sz="12" w:space="0" w:color="auto"/>
            </w:tcBorders>
            <w:vAlign w:val="center"/>
          </w:tcPr>
          <w:p w14:paraId="19AD86C5" w14:textId="77777777" w:rsidR="00A825E9" w:rsidRDefault="00A825E9" w:rsidP="008E03C5">
            <w:pPr>
              <w:jc w:val="center"/>
            </w:pPr>
            <w:r>
              <w:t>Special features of the application</w:t>
            </w:r>
          </w:p>
        </w:tc>
        <w:tc>
          <w:tcPr>
            <w:tcW w:w="1170" w:type="dxa"/>
            <w:tcBorders>
              <w:bottom w:val="single" w:sz="12" w:space="0" w:color="auto"/>
            </w:tcBorders>
            <w:vAlign w:val="center"/>
          </w:tcPr>
          <w:p w14:paraId="3117FD5F" w14:textId="77777777" w:rsidR="00A825E9" w:rsidRDefault="00A825E9" w:rsidP="008E03C5">
            <w:pPr>
              <w:jc w:val="center"/>
            </w:pPr>
            <w:r>
              <w:t>Total number of posts in the 6-months period interval</w:t>
            </w:r>
          </w:p>
        </w:tc>
        <w:tc>
          <w:tcPr>
            <w:tcW w:w="1165" w:type="dxa"/>
            <w:tcBorders>
              <w:bottom w:val="single" w:sz="12" w:space="0" w:color="auto"/>
            </w:tcBorders>
            <w:vAlign w:val="center"/>
          </w:tcPr>
          <w:p w14:paraId="005FFC22" w14:textId="77777777" w:rsidR="00A825E9" w:rsidRDefault="00A825E9" w:rsidP="008E03C5">
            <w:pPr>
              <w:jc w:val="center"/>
            </w:pPr>
            <w:r>
              <w:t>Number of followers</w:t>
            </w:r>
          </w:p>
        </w:tc>
      </w:tr>
      <w:tr w:rsidR="00A825E9" w14:paraId="79114690" w14:textId="77777777" w:rsidTr="008E03C5">
        <w:trPr>
          <w:trHeight w:val="364"/>
        </w:trPr>
        <w:tc>
          <w:tcPr>
            <w:tcW w:w="1368" w:type="dxa"/>
            <w:tcBorders>
              <w:top w:val="single" w:sz="12" w:space="0" w:color="auto"/>
            </w:tcBorders>
          </w:tcPr>
          <w:p w14:paraId="410BB33E" w14:textId="77777777" w:rsidR="00A825E9" w:rsidRDefault="00A825E9" w:rsidP="008E03C5">
            <w:r w:rsidRPr="00D26A41">
              <w:t>Lose It! App</w:t>
            </w:r>
          </w:p>
        </w:tc>
        <w:tc>
          <w:tcPr>
            <w:tcW w:w="1062" w:type="dxa"/>
            <w:tcBorders>
              <w:top w:val="single" w:sz="12" w:space="0" w:color="auto"/>
            </w:tcBorders>
          </w:tcPr>
          <w:p w14:paraId="78E81E06" w14:textId="77777777" w:rsidR="00A825E9" w:rsidRPr="001377E1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unting Calories</w:t>
            </w:r>
          </w:p>
        </w:tc>
        <w:tc>
          <w:tcPr>
            <w:tcW w:w="1024" w:type="dxa"/>
            <w:tcBorders>
              <w:top w:val="single" w:sz="12" w:space="0" w:color="auto"/>
            </w:tcBorders>
          </w:tcPr>
          <w:p w14:paraId="7BD4B779" w14:textId="77777777" w:rsidR="00A825E9" w:rsidRDefault="00A825E9" w:rsidP="008E03C5">
            <w:r>
              <w:t>N/A</w:t>
            </w:r>
          </w:p>
        </w:tc>
        <w:tc>
          <w:tcPr>
            <w:tcW w:w="1316" w:type="dxa"/>
            <w:tcBorders>
              <w:top w:val="single" w:sz="12" w:space="0" w:color="auto"/>
            </w:tcBorders>
          </w:tcPr>
          <w:p w14:paraId="2A8FA15B" w14:textId="77777777" w:rsidR="00A825E9" w:rsidRDefault="00A825E9" w:rsidP="008E03C5">
            <w:r>
              <w:t>Other users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632DF866" w14:textId="77777777" w:rsidR="00A825E9" w:rsidRPr="00AC5B22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rcode Scanning/ Logging food by taking pics/ syncs with fitness apps/ Challenges and motivational activities</w:t>
            </w:r>
          </w:p>
        </w:tc>
        <w:tc>
          <w:tcPr>
            <w:tcW w:w="1170" w:type="dxa"/>
            <w:tcBorders>
              <w:top w:val="single" w:sz="12" w:space="0" w:color="auto"/>
            </w:tcBorders>
          </w:tcPr>
          <w:p w14:paraId="759F40CF" w14:textId="77777777" w:rsidR="00A825E9" w:rsidRDefault="00A825E9" w:rsidP="008E03C5">
            <w:r>
              <w:t>Facebook: 348</w:t>
            </w:r>
          </w:p>
          <w:p w14:paraId="79864AA5" w14:textId="77777777" w:rsidR="00A825E9" w:rsidRDefault="00A825E9" w:rsidP="008E03C5">
            <w:r>
              <w:t>Twitter: 395</w:t>
            </w:r>
          </w:p>
        </w:tc>
        <w:tc>
          <w:tcPr>
            <w:tcW w:w="1165" w:type="dxa"/>
            <w:tcBorders>
              <w:top w:val="single" w:sz="12" w:space="0" w:color="auto"/>
            </w:tcBorders>
          </w:tcPr>
          <w:p w14:paraId="2FEA891D" w14:textId="77777777" w:rsidR="00A825E9" w:rsidRDefault="00A825E9" w:rsidP="008E03C5">
            <w:r>
              <w:t>Facebook: 165,561</w:t>
            </w:r>
          </w:p>
          <w:p w14:paraId="539AEA09" w14:textId="77777777" w:rsidR="00A825E9" w:rsidRDefault="00A825E9" w:rsidP="008E03C5">
            <w:r>
              <w:t>Twitter: 22,800</w:t>
            </w:r>
          </w:p>
        </w:tc>
      </w:tr>
      <w:tr w:rsidR="00A825E9" w14:paraId="190AB23C" w14:textId="77777777" w:rsidTr="008E03C5">
        <w:trPr>
          <w:trHeight w:val="341"/>
        </w:trPr>
        <w:tc>
          <w:tcPr>
            <w:tcW w:w="1368" w:type="dxa"/>
          </w:tcPr>
          <w:p w14:paraId="26CD06B6" w14:textId="77777777" w:rsidR="00A825E9" w:rsidRDefault="00A825E9" w:rsidP="008E03C5">
            <w:r w:rsidRPr="00D26A41">
              <w:t>My</w:t>
            </w:r>
            <w:r>
              <w:t xml:space="preserve"> </w:t>
            </w:r>
            <w:r w:rsidRPr="00D26A41">
              <w:t>Fitness</w:t>
            </w:r>
            <w:r>
              <w:t xml:space="preserve"> </w:t>
            </w:r>
            <w:r w:rsidRPr="00D26A41">
              <w:t>Pal</w:t>
            </w:r>
          </w:p>
        </w:tc>
        <w:tc>
          <w:tcPr>
            <w:tcW w:w="1062" w:type="dxa"/>
          </w:tcPr>
          <w:p w14:paraId="22874C76" w14:textId="77777777" w:rsidR="00A825E9" w:rsidRDefault="00A825E9" w:rsidP="008E03C5">
            <w:r>
              <w:rPr>
                <w:rFonts w:ascii="Calibri" w:hAnsi="Calibri" w:cs="Calibri"/>
                <w:color w:val="000000"/>
              </w:rPr>
              <w:t>All the above</w:t>
            </w:r>
          </w:p>
        </w:tc>
        <w:tc>
          <w:tcPr>
            <w:tcW w:w="1024" w:type="dxa"/>
          </w:tcPr>
          <w:p w14:paraId="3B8D0443" w14:textId="77777777" w:rsidR="00A825E9" w:rsidRDefault="00A825E9" w:rsidP="008E03C5">
            <w:r>
              <w:t>N/A</w:t>
            </w:r>
          </w:p>
        </w:tc>
        <w:tc>
          <w:tcPr>
            <w:tcW w:w="1316" w:type="dxa"/>
          </w:tcPr>
          <w:p w14:paraId="2BE95D6D" w14:textId="77777777" w:rsidR="00A825E9" w:rsidRDefault="00A825E9" w:rsidP="008E03C5">
            <w:r>
              <w:t>Other users</w:t>
            </w:r>
          </w:p>
        </w:tc>
        <w:tc>
          <w:tcPr>
            <w:tcW w:w="1620" w:type="dxa"/>
          </w:tcPr>
          <w:p w14:paraId="32B1E555" w14:textId="77777777" w:rsidR="00A825E9" w:rsidRDefault="00A825E9" w:rsidP="008E03C5">
            <w:r>
              <w:t>Motivational challenges, community and support</w:t>
            </w:r>
          </w:p>
        </w:tc>
        <w:tc>
          <w:tcPr>
            <w:tcW w:w="1170" w:type="dxa"/>
          </w:tcPr>
          <w:p w14:paraId="6DB7B356" w14:textId="77777777" w:rsidR="00A825E9" w:rsidRDefault="00A825E9" w:rsidP="008E03C5">
            <w:r>
              <w:t>Facebook: 653</w:t>
            </w:r>
          </w:p>
        </w:tc>
        <w:tc>
          <w:tcPr>
            <w:tcW w:w="1165" w:type="dxa"/>
          </w:tcPr>
          <w:p w14:paraId="3B67D2B1" w14:textId="77777777" w:rsidR="00A825E9" w:rsidRDefault="00A825E9" w:rsidP="008E03C5">
            <w:r>
              <w:t>Facebook: 1,552,975</w:t>
            </w:r>
          </w:p>
        </w:tc>
      </w:tr>
      <w:tr w:rsidR="00A825E9" w14:paraId="54F30F3F" w14:textId="77777777" w:rsidTr="008E03C5">
        <w:trPr>
          <w:trHeight w:val="350"/>
        </w:trPr>
        <w:tc>
          <w:tcPr>
            <w:tcW w:w="1368" w:type="dxa"/>
          </w:tcPr>
          <w:p w14:paraId="4A646AC8" w14:textId="77777777" w:rsidR="00A825E9" w:rsidRDefault="00A825E9" w:rsidP="008E03C5">
            <w:r w:rsidRPr="00D26A41">
              <w:t>Fitbit App</w:t>
            </w:r>
          </w:p>
        </w:tc>
        <w:tc>
          <w:tcPr>
            <w:tcW w:w="1062" w:type="dxa"/>
          </w:tcPr>
          <w:p w14:paraId="09616356" w14:textId="77777777" w:rsidR="00A825E9" w:rsidRDefault="00A825E9" w:rsidP="008E03C5">
            <w:r>
              <w:t>All the above</w:t>
            </w:r>
          </w:p>
        </w:tc>
        <w:tc>
          <w:tcPr>
            <w:tcW w:w="1024" w:type="dxa"/>
          </w:tcPr>
          <w:p w14:paraId="782C8433" w14:textId="77777777" w:rsidR="00A825E9" w:rsidRDefault="00A825E9" w:rsidP="008E03C5">
            <w:r>
              <w:t>Yes</w:t>
            </w:r>
          </w:p>
        </w:tc>
        <w:tc>
          <w:tcPr>
            <w:tcW w:w="1316" w:type="dxa"/>
          </w:tcPr>
          <w:p w14:paraId="5ED88DF0" w14:textId="77777777" w:rsidR="00A825E9" w:rsidRDefault="00A825E9" w:rsidP="008E03C5">
            <w:r>
              <w:t>Other users</w:t>
            </w:r>
          </w:p>
        </w:tc>
        <w:tc>
          <w:tcPr>
            <w:tcW w:w="1620" w:type="dxa"/>
          </w:tcPr>
          <w:p w14:paraId="34CA224E" w14:textId="77777777" w:rsidR="00A825E9" w:rsidRPr="00D434FC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tivational challenges/Health solutions/Success stories/Fitbit Devices/Behavior Change/Health</w:t>
            </w:r>
            <w:r>
              <w:rPr>
                <w:rFonts w:ascii="Calibri" w:hAnsi="Calibri" w:cs="Calibri"/>
                <w:color w:val="000000"/>
              </w:rPr>
              <w:lastRenderedPageBreak/>
              <w:t>y Recipes/Blog categories: activity, nutrition, stress, sleep</w:t>
            </w:r>
          </w:p>
        </w:tc>
        <w:tc>
          <w:tcPr>
            <w:tcW w:w="1170" w:type="dxa"/>
          </w:tcPr>
          <w:p w14:paraId="4992D650" w14:textId="77777777" w:rsidR="00A825E9" w:rsidRDefault="00A825E9" w:rsidP="008E03C5">
            <w:r>
              <w:lastRenderedPageBreak/>
              <w:t>Facebook: 59</w:t>
            </w:r>
          </w:p>
          <w:p w14:paraId="21349BF2" w14:textId="77777777" w:rsidR="00A825E9" w:rsidRDefault="00A825E9" w:rsidP="008E03C5">
            <w:r>
              <w:t>Twitter: 114</w:t>
            </w:r>
          </w:p>
        </w:tc>
        <w:tc>
          <w:tcPr>
            <w:tcW w:w="1165" w:type="dxa"/>
          </w:tcPr>
          <w:p w14:paraId="7A4F676E" w14:textId="77777777" w:rsidR="00A825E9" w:rsidRDefault="00A825E9" w:rsidP="008E03C5">
            <w:r>
              <w:t>Facebook: 2,965,605</w:t>
            </w:r>
          </w:p>
          <w:p w14:paraId="533FE2F7" w14:textId="77777777" w:rsidR="00A825E9" w:rsidRDefault="00A825E9" w:rsidP="008E03C5">
            <w:r>
              <w:t>Twitter: 369,200</w:t>
            </w:r>
          </w:p>
        </w:tc>
      </w:tr>
      <w:tr w:rsidR="00A825E9" w14:paraId="1082B1B7" w14:textId="77777777" w:rsidTr="008E03C5">
        <w:trPr>
          <w:trHeight w:val="350"/>
        </w:trPr>
        <w:tc>
          <w:tcPr>
            <w:tcW w:w="1368" w:type="dxa"/>
          </w:tcPr>
          <w:p w14:paraId="0B9CC4D9" w14:textId="77777777" w:rsidR="00A825E9" w:rsidRDefault="00A825E9" w:rsidP="008E03C5">
            <w:r w:rsidRPr="00D26A41">
              <w:lastRenderedPageBreak/>
              <w:t>WW App</w:t>
            </w:r>
          </w:p>
        </w:tc>
        <w:tc>
          <w:tcPr>
            <w:tcW w:w="1062" w:type="dxa"/>
          </w:tcPr>
          <w:p w14:paraId="18386DF5" w14:textId="77777777" w:rsidR="00A825E9" w:rsidRPr="00AC5B22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od type and calorie count</w:t>
            </w:r>
          </w:p>
        </w:tc>
        <w:tc>
          <w:tcPr>
            <w:tcW w:w="1024" w:type="dxa"/>
          </w:tcPr>
          <w:p w14:paraId="47DF2187" w14:textId="77777777" w:rsidR="00A825E9" w:rsidRDefault="00A825E9" w:rsidP="008E03C5">
            <w:r>
              <w:t>N/A</w:t>
            </w:r>
          </w:p>
        </w:tc>
        <w:tc>
          <w:tcPr>
            <w:tcW w:w="1316" w:type="dxa"/>
          </w:tcPr>
          <w:p w14:paraId="5616037F" w14:textId="77777777" w:rsidR="00A825E9" w:rsidRDefault="00A825E9" w:rsidP="008E03C5">
            <w:r>
              <w:t>N/A</w:t>
            </w:r>
          </w:p>
        </w:tc>
        <w:tc>
          <w:tcPr>
            <w:tcW w:w="1620" w:type="dxa"/>
          </w:tcPr>
          <w:p w14:paraId="2590F59B" w14:textId="77777777" w:rsidR="00A825E9" w:rsidRDefault="00A825E9" w:rsidP="008E03C5">
            <w:r>
              <w:rPr>
                <w:rFonts w:ascii="Calibri" w:hAnsi="Calibri" w:cs="Calibri"/>
                <w:color w:val="000000"/>
              </w:rPr>
              <w:t>1-on-1 Coaching</w:t>
            </w:r>
          </w:p>
          <w:p w14:paraId="452B0650" w14:textId="77777777" w:rsidR="00A825E9" w:rsidRPr="00AC5B22" w:rsidRDefault="00A825E9" w:rsidP="008E03C5">
            <w:pPr>
              <w:jc w:val="center"/>
            </w:pPr>
          </w:p>
        </w:tc>
        <w:tc>
          <w:tcPr>
            <w:tcW w:w="1170" w:type="dxa"/>
          </w:tcPr>
          <w:p w14:paraId="1E9DFE16" w14:textId="77777777" w:rsidR="00A825E9" w:rsidRDefault="00A825E9" w:rsidP="008E03C5">
            <w:r>
              <w:t>Facebook: 573</w:t>
            </w:r>
          </w:p>
          <w:p w14:paraId="2E294F5C" w14:textId="77777777" w:rsidR="00A825E9" w:rsidRDefault="00A825E9" w:rsidP="008E03C5">
            <w:r>
              <w:t>Twitter: 61</w:t>
            </w:r>
          </w:p>
        </w:tc>
        <w:tc>
          <w:tcPr>
            <w:tcW w:w="1165" w:type="dxa"/>
          </w:tcPr>
          <w:p w14:paraId="01D64D33" w14:textId="77777777" w:rsidR="00A825E9" w:rsidRDefault="00A825E9" w:rsidP="008E03C5">
            <w:r>
              <w:t>Facebook: 2,848,516</w:t>
            </w:r>
          </w:p>
          <w:p w14:paraId="155C49AA" w14:textId="77777777" w:rsidR="00A825E9" w:rsidRDefault="00A825E9" w:rsidP="008E03C5">
            <w:r>
              <w:t>Twitter: 310,500</w:t>
            </w:r>
          </w:p>
        </w:tc>
      </w:tr>
      <w:tr w:rsidR="00A825E9" w14:paraId="4186A210" w14:textId="77777777" w:rsidTr="008E03C5">
        <w:trPr>
          <w:trHeight w:val="350"/>
        </w:trPr>
        <w:tc>
          <w:tcPr>
            <w:tcW w:w="1368" w:type="dxa"/>
          </w:tcPr>
          <w:p w14:paraId="00E87162" w14:textId="77777777" w:rsidR="00A825E9" w:rsidRDefault="00A825E9" w:rsidP="008E03C5">
            <w:r w:rsidRPr="00D26A41">
              <w:t>Noom</w:t>
            </w:r>
          </w:p>
        </w:tc>
        <w:tc>
          <w:tcPr>
            <w:tcW w:w="1062" w:type="dxa"/>
          </w:tcPr>
          <w:p w14:paraId="70525D0B" w14:textId="77777777" w:rsidR="00A825E9" w:rsidRDefault="00A825E9" w:rsidP="008E03C5">
            <w:r>
              <w:t>All the above</w:t>
            </w:r>
          </w:p>
        </w:tc>
        <w:tc>
          <w:tcPr>
            <w:tcW w:w="1024" w:type="dxa"/>
          </w:tcPr>
          <w:p w14:paraId="22C861CA" w14:textId="77777777" w:rsidR="00A825E9" w:rsidRDefault="00A825E9" w:rsidP="008E03C5">
            <w:r>
              <w:t>N/A</w:t>
            </w:r>
          </w:p>
        </w:tc>
        <w:tc>
          <w:tcPr>
            <w:tcW w:w="1316" w:type="dxa"/>
          </w:tcPr>
          <w:p w14:paraId="7C5C4BE2" w14:textId="77777777" w:rsidR="00A825E9" w:rsidRDefault="00A825E9" w:rsidP="008E03C5">
            <w:r>
              <w:t>Other users</w:t>
            </w:r>
          </w:p>
        </w:tc>
        <w:tc>
          <w:tcPr>
            <w:tcW w:w="1620" w:type="dxa"/>
          </w:tcPr>
          <w:p w14:paraId="7BD82492" w14:textId="77777777" w:rsidR="00A825E9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tivational challenges/Community &amp; support/ recipes</w:t>
            </w:r>
          </w:p>
          <w:p w14:paraId="2DFFDE77" w14:textId="77777777" w:rsidR="00A825E9" w:rsidRDefault="00A825E9" w:rsidP="008E03C5"/>
        </w:tc>
        <w:tc>
          <w:tcPr>
            <w:tcW w:w="1170" w:type="dxa"/>
          </w:tcPr>
          <w:p w14:paraId="4C064496" w14:textId="77777777" w:rsidR="00A825E9" w:rsidRDefault="00A825E9" w:rsidP="008E03C5">
            <w:r>
              <w:t>Facebook: 122</w:t>
            </w:r>
          </w:p>
        </w:tc>
        <w:tc>
          <w:tcPr>
            <w:tcW w:w="1165" w:type="dxa"/>
          </w:tcPr>
          <w:p w14:paraId="278201AA" w14:textId="77777777" w:rsidR="00A825E9" w:rsidRDefault="00A825E9" w:rsidP="008E03C5">
            <w:r>
              <w:t>Facebook: 1,064,366</w:t>
            </w:r>
          </w:p>
        </w:tc>
      </w:tr>
      <w:tr w:rsidR="00A825E9" w14:paraId="5F604B32" w14:textId="77777777" w:rsidTr="008E03C5">
        <w:trPr>
          <w:trHeight w:val="364"/>
        </w:trPr>
        <w:tc>
          <w:tcPr>
            <w:tcW w:w="1368" w:type="dxa"/>
          </w:tcPr>
          <w:p w14:paraId="65040857" w14:textId="77777777" w:rsidR="00A825E9" w:rsidRDefault="00A825E9" w:rsidP="008E03C5">
            <w:r w:rsidRPr="00D26A41">
              <w:t>FatSecret</w:t>
            </w:r>
          </w:p>
        </w:tc>
        <w:tc>
          <w:tcPr>
            <w:tcW w:w="1062" w:type="dxa"/>
          </w:tcPr>
          <w:p w14:paraId="66C0EB36" w14:textId="77777777" w:rsidR="00A825E9" w:rsidRPr="00B73909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od type and calorie count (diet and nutrition partner for life)</w:t>
            </w:r>
          </w:p>
        </w:tc>
        <w:tc>
          <w:tcPr>
            <w:tcW w:w="1024" w:type="dxa"/>
          </w:tcPr>
          <w:p w14:paraId="120C6F41" w14:textId="77777777" w:rsidR="00A825E9" w:rsidRDefault="00A825E9" w:rsidP="008E03C5">
            <w:r>
              <w:t>No</w:t>
            </w:r>
          </w:p>
        </w:tc>
        <w:tc>
          <w:tcPr>
            <w:tcW w:w="1316" w:type="dxa"/>
          </w:tcPr>
          <w:p w14:paraId="0214D507" w14:textId="77777777" w:rsidR="00A825E9" w:rsidRDefault="00A825E9" w:rsidP="008E03C5">
            <w:r>
              <w:t>Other users</w:t>
            </w:r>
          </w:p>
        </w:tc>
        <w:tc>
          <w:tcPr>
            <w:tcW w:w="1620" w:type="dxa"/>
          </w:tcPr>
          <w:p w14:paraId="743D1ACC" w14:textId="77777777" w:rsidR="00A825E9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tivational challenges/Community &amp; support/Online tools</w:t>
            </w:r>
          </w:p>
          <w:p w14:paraId="6739F939" w14:textId="77777777" w:rsidR="00A825E9" w:rsidRDefault="00A825E9" w:rsidP="008E03C5"/>
        </w:tc>
        <w:tc>
          <w:tcPr>
            <w:tcW w:w="1170" w:type="dxa"/>
          </w:tcPr>
          <w:p w14:paraId="361AECE1" w14:textId="77777777" w:rsidR="00A825E9" w:rsidRDefault="00A825E9" w:rsidP="008E03C5">
            <w:r>
              <w:t>Facebook: 69</w:t>
            </w:r>
          </w:p>
          <w:p w14:paraId="41FE402A" w14:textId="77777777" w:rsidR="00A825E9" w:rsidRDefault="00A825E9" w:rsidP="008E03C5">
            <w:r>
              <w:t>Twitter: 11</w:t>
            </w:r>
          </w:p>
        </w:tc>
        <w:tc>
          <w:tcPr>
            <w:tcW w:w="1165" w:type="dxa"/>
          </w:tcPr>
          <w:p w14:paraId="51F06F96" w14:textId="77777777" w:rsidR="00A825E9" w:rsidRDefault="00A825E9" w:rsidP="008E03C5">
            <w:r>
              <w:t>Facebook: 28,953</w:t>
            </w:r>
          </w:p>
          <w:p w14:paraId="0FF5AFA7" w14:textId="77777777" w:rsidR="00A825E9" w:rsidRDefault="00A825E9" w:rsidP="008E03C5">
            <w:r>
              <w:t>Twitter: 5,663</w:t>
            </w:r>
          </w:p>
        </w:tc>
      </w:tr>
      <w:tr w:rsidR="00A825E9" w14:paraId="728446C2" w14:textId="77777777" w:rsidTr="008E03C5">
        <w:trPr>
          <w:trHeight w:val="364"/>
        </w:trPr>
        <w:tc>
          <w:tcPr>
            <w:tcW w:w="1368" w:type="dxa"/>
          </w:tcPr>
          <w:p w14:paraId="0C31997B" w14:textId="77777777" w:rsidR="00A825E9" w:rsidRPr="00F804FA" w:rsidRDefault="00A825E9" w:rsidP="008E03C5">
            <w:r w:rsidRPr="00D26A41">
              <w:t>Cronometer</w:t>
            </w:r>
          </w:p>
        </w:tc>
        <w:tc>
          <w:tcPr>
            <w:tcW w:w="1062" w:type="dxa"/>
          </w:tcPr>
          <w:p w14:paraId="65D9AEC4" w14:textId="77777777" w:rsidR="00A825E9" w:rsidRPr="00EB2AB2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od Type and Calorie Count</w:t>
            </w:r>
          </w:p>
        </w:tc>
        <w:tc>
          <w:tcPr>
            <w:tcW w:w="1024" w:type="dxa"/>
          </w:tcPr>
          <w:p w14:paraId="6B12800C" w14:textId="77777777" w:rsidR="00A825E9" w:rsidRDefault="00A825E9" w:rsidP="008E03C5">
            <w:r>
              <w:t>N/A</w:t>
            </w:r>
          </w:p>
        </w:tc>
        <w:tc>
          <w:tcPr>
            <w:tcW w:w="1316" w:type="dxa"/>
          </w:tcPr>
          <w:p w14:paraId="3FC74D50" w14:textId="77777777" w:rsidR="00A825E9" w:rsidRDefault="00A825E9" w:rsidP="008E03C5">
            <w:r>
              <w:t>N/A</w:t>
            </w:r>
          </w:p>
        </w:tc>
        <w:tc>
          <w:tcPr>
            <w:tcW w:w="1620" w:type="dxa"/>
          </w:tcPr>
          <w:p w14:paraId="5BEDC0C4" w14:textId="77777777" w:rsidR="00A825E9" w:rsidRDefault="00A825E9" w:rsidP="008E03C5">
            <w:r>
              <w:t>N/A</w:t>
            </w:r>
          </w:p>
        </w:tc>
        <w:tc>
          <w:tcPr>
            <w:tcW w:w="1170" w:type="dxa"/>
          </w:tcPr>
          <w:p w14:paraId="4B08FCB7" w14:textId="77777777" w:rsidR="00A825E9" w:rsidRDefault="00A825E9" w:rsidP="008E03C5">
            <w:r>
              <w:t>Facebook: 89</w:t>
            </w:r>
          </w:p>
          <w:p w14:paraId="32D3C655" w14:textId="77777777" w:rsidR="00A825E9" w:rsidRDefault="00A825E9" w:rsidP="008E03C5">
            <w:r>
              <w:t>Twitter: 39</w:t>
            </w:r>
          </w:p>
        </w:tc>
        <w:tc>
          <w:tcPr>
            <w:tcW w:w="1165" w:type="dxa"/>
          </w:tcPr>
          <w:p w14:paraId="016C7A28" w14:textId="77777777" w:rsidR="00A825E9" w:rsidRDefault="00A825E9" w:rsidP="008E03C5">
            <w:r>
              <w:t>Facebook: 14,672</w:t>
            </w:r>
          </w:p>
          <w:p w14:paraId="39970AC0" w14:textId="77777777" w:rsidR="00A825E9" w:rsidRDefault="00A825E9" w:rsidP="008E03C5">
            <w:r>
              <w:t xml:space="preserve"> Twitter: 1,980</w:t>
            </w:r>
          </w:p>
        </w:tc>
      </w:tr>
      <w:tr w:rsidR="00A825E9" w14:paraId="0712A4B4" w14:textId="77777777" w:rsidTr="008E03C5">
        <w:trPr>
          <w:trHeight w:val="364"/>
        </w:trPr>
        <w:tc>
          <w:tcPr>
            <w:tcW w:w="1368" w:type="dxa"/>
          </w:tcPr>
          <w:p w14:paraId="579B7211" w14:textId="77777777" w:rsidR="00A825E9" w:rsidRPr="00D26A41" w:rsidRDefault="00A825E9" w:rsidP="008E03C5">
            <w:r w:rsidRPr="00D26A41">
              <w:t>Fooducate</w:t>
            </w:r>
          </w:p>
        </w:tc>
        <w:tc>
          <w:tcPr>
            <w:tcW w:w="1062" w:type="dxa"/>
          </w:tcPr>
          <w:p w14:paraId="0173DE1B" w14:textId="77777777" w:rsidR="00A825E9" w:rsidRPr="004D25B0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od type and calorie count</w:t>
            </w:r>
          </w:p>
        </w:tc>
        <w:tc>
          <w:tcPr>
            <w:tcW w:w="1024" w:type="dxa"/>
          </w:tcPr>
          <w:p w14:paraId="551C62D0" w14:textId="77777777" w:rsidR="00A825E9" w:rsidRDefault="00A825E9" w:rsidP="008E03C5">
            <w:r>
              <w:t>No</w:t>
            </w:r>
          </w:p>
        </w:tc>
        <w:tc>
          <w:tcPr>
            <w:tcW w:w="1316" w:type="dxa"/>
          </w:tcPr>
          <w:p w14:paraId="3D079776" w14:textId="77777777" w:rsidR="00A825E9" w:rsidRDefault="00A825E9" w:rsidP="008E03C5">
            <w:r>
              <w:t>Other users</w:t>
            </w:r>
          </w:p>
        </w:tc>
        <w:tc>
          <w:tcPr>
            <w:tcW w:w="1620" w:type="dxa"/>
          </w:tcPr>
          <w:p w14:paraId="674A5D43" w14:textId="77777777" w:rsidR="00A825E9" w:rsidRDefault="00A825E9" w:rsidP="008E03C5">
            <w:r>
              <w:t>N/A</w:t>
            </w:r>
          </w:p>
        </w:tc>
        <w:tc>
          <w:tcPr>
            <w:tcW w:w="1170" w:type="dxa"/>
          </w:tcPr>
          <w:p w14:paraId="2AE8B38D" w14:textId="77777777" w:rsidR="00A825E9" w:rsidRDefault="00A825E9" w:rsidP="008E03C5">
            <w:r>
              <w:t>Facebook: 3</w:t>
            </w:r>
          </w:p>
        </w:tc>
        <w:tc>
          <w:tcPr>
            <w:tcW w:w="1165" w:type="dxa"/>
          </w:tcPr>
          <w:p w14:paraId="3C3CE464" w14:textId="77777777" w:rsidR="00A825E9" w:rsidRDefault="00A825E9" w:rsidP="008E03C5">
            <w:r>
              <w:t>Facebook: 303</w:t>
            </w:r>
          </w:p>
        </w:tc>
      </w:tr>
      <w:tr w:rsidR="00A825E9" w14:paraId="00B0A4F9" w14:textId="77777777" w:rsidTr="008E03C5">
        <w:trPr>
          <w:trHeight w:val="364"/>
        </w:trPr>
        <w:tc>
          <w:tcPr>
            <w:tcW w:w="1368" w:type="dxa"/>
          </w:tcPr>
          <w:p w14:paraId="71452EBB" w14:textId="77777777" w:rsidR="00A825E9" w:rsidRPr="00D26A41" w:rsidRDefault="00A825E9" w:rsidP="008E03C5">
            <w:r w:rsidRPr="00D26A41">
              <w:t>SparkPeople</w:t>
            </w:r>
          </w:p>
        </w:tc>
        <w:tc>
          <w:tcPr>
            <w:tcW w:w="1062" w:type="dxa"/>
          </w:tcPr>
          <w:p w14:paraId="061EB59F" w14:textId="77777777" w:rsidR="00A825E9" w:rsidRPr="004D25B0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l the above</w:t>
            </w:r>
          </w:p>
        </w:tc>
        <w:tc>
          <w:tcPr>
            <w:tcW w:w="1024" w:type="dxa"/>
          </w:tcPr>
          <w:p w14:paraId="632A47A3" w14:textId="77777777" w:rsidR="00A825E9" w:rsidRDefault="00A825E9" w:rsidP="008E03C5">
            <w:r>
              <w:t>Yes</w:t>
            </w:r>
          </w:p>
        </w:tc>
        <w:tc>
          <w:tcPr>
            <w:tcW w:w="1316" w:type="dxa"/>
          </w:tcPr>
          <w:p w14:paraId="680B1EDD" w14:textId="77777777" w:rsidR="00A825E9" w:rsidRDefault="00A825E9" w:rsidP="008E03C5">
            <w:r>
              <w:t>Other users</w:t>
            </w:r>
          </w:p>
        </w:tc>
        <w:tc>
          <w:tcPr>
            <w:tcW w:w="1620" w:type="dxa"/>
          </w:tcPr>
          <w:p w14:paraId="0DABFEA5" w14:textId="77777777" w:rsidR="00A825E9" w:rsidRPr="004D25B0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iet programs/Lifestyle Changes/Support/Ability to catalog, rate, and share healthy recipes/Nutritional Information/Calorie counter/Fitness program.</w:t>
            </w:r>
          </w:p>
        </w:tc>
        <w:tc>
          <w:tcPr>
            <w:tcW w:w="1170" w:type="dxa"/>
          </w:tcPr>
          <w:p w14:paraId="1A54CB2C" w14:textId="77777777" w:rsidR="00A825E9" w:rsidRDefault="00A825E9" w:rsidP="008E03C5">
            <w:r>
              <w:t>Facebook: 858</w:t>
            </w:r>
          </w:p>
        </w:tc>
        <w:tc>
          <w:tcPr>
            <w:tcW w:w="1165" w:type="dxa"/>
          </w:tcPr>
          <w:p w14:paraId="4203188C" w14:textId="77777777" w:rsidR="00A825E9" w:rsidRDefault="00A825E9" w:rsidP="008E03C5">
            <w:r>
              <w:t>Facebook: 660,767</w:t>
            </w:r>
          </w:p>
          <w:p w14:paraId="0BD18A3B" w14:textId="77777777" w:rsidR="00A825E9" w:rsidRDefault="00A825E9" w:rsidP="008E03C5">
            <w:r>
              <w:t>Twitter: 50,300</w:t>
            </w:r>
          </w:p>
        </w:tc>
      </w:tr>
      <w:tr w:rsidR="00A825E9" w14:paraId="624D2DBD" w14:textId="77777777" w:rsidTr="008E03C5">
        <w:trPr>
          <w:trHeight w:val="364"/>
        </w:trPr>
        <w:tc>
          <w:tcPr>
            <w:tcW w:w="1368" w:type="dxa"/>
          </w:tcPr>
          <w:p w14:paraId="13B58607" w14:textId="77777777" w:rsidR="00A825E9" w:rsidRPr="00D26A41" w:rsidRDefault="00A825E9" w:rsidP="008E03C5">
            <w:r w:rsidRPr="00D26A41">
              <w:t>MyNetDiary</w:t>
            </w:r>
          </w:p>
        </w:tc>
        <w:tc>
          <w:tcPr>
            <w:tcW w:w="1062" w:type="dxa"/>
          </w:tcPr>
          <w:p w14:paraId="35E37C68" w14:textId="77777777" w:rsidR="00A825E9" w:rsidRPr="00EB2AB2" w:rsidRDefault="00A825E9" w:rsidP="008E03C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alorie Count</w:t>
            </w:r>
          </w:p>
        </w:tc>
        <w:tc>
          <w:tcPr>
            <w:tcW w:w="1024" w:type="dxa"/>
          </w:tcPr>
          <w:p w14:paraId="73287A28" w14:textId="77777777" w:rsidR="00A825E9" w:rsidRDefault="00A825E9" w:rsidP="008E03C5">
            <w:r>
              <w:t>N/A</w:t>
            </w:r>
          </w:p>
        </w:tc>
        <w:tc>
          <w:tcPr>
            <w:tcW w:w="1316" w:type="dxa"/>
          </w:tcPr>
          <w:p w14:paraId="72E346EA" w14:textId="77777777" w:rsidR="00A825E9" w:rsidRDefault="00A825E9" w:rsidP="008E03C5">
            <w:r>
              <w:t>N/A</w:t>
            </w:r>
          </w:p>
        </w:tc>
        <w:tc>
          <w:tcPr>
            <w:tcW w:w="1620" w:type="dxa"/>
          </w:tcPr>
          <w:p w14:paraId="14247EEA" w14:textId="77777777" w:rsidR="00A825E9" w:rsidRDefault="00A825E9" w:rsidP="008E03C5">
            <w:r>
              <w:t>N/A</w:t>
            </w:r>
          </w:p>
        </w:tc>
        <w:tc>
          <w:tcPr>
            <w:tcW w:w="1170" w:type="dxa"/>
          </w:tcPr>
          <w:p w14:paraId="57258CE1" w14:textId="77777777" w:rsidR="00A825E9" w:rsidRDefault="00A825E9" w:rsidP="008E03C5">
            <w:r>
              <w:t>Facebook: 192</w:t>
            </w:r>
          </w:p>
          <w:p w14:paraId="569A8494" w14:textId="77777777" w:rsidR="00A825E9" w:rsidRDefault="00A825E9" w:rsidP="008E03C5">
            <w:r>
              <w:lastRenderedPageBreak/>
              <w:t>Twitter: 204</w:t>
            </w:r>
          </w:p>
        </w:tc>
        <w:tc>
          <w:tcPr>
            <w:tcW w:w="1165" w:type="dxa"/>
          </w:tcPr>
          <w:p w14:paraId="00DD10BD" w14:textId="77777777" w:rsidR="00A825E9" w:rsidRDefault="00A825E9" w:rsidP="008E03C5">
            <w:r>
              <w:lastRenderedPageBreak/>
              <w:t>Facebook: 75,991</w:t>
            </w:r>
          </w:p>
          <w:p w14:paraId="3BD7D683" w14:textId="77777777" w:rsidR="00A825E9" w:rsidRDefault="00A825E9" w:rsidP="008E03C5">
            <w:r>
              <w:lastRenderedPageBreak/>
              <w:t>Twitter: 5,495</w:t>
            </w:r>
          </w:p>
        </w:tc>
      </w:tr>
    </w:tbl>
    <w:p w14:paraId="45E0A246" w14:textId="77777777" w:rsidR="00A825E9" w:rsidRDefault="00A825E9" w:rsidP="00A825E9">
      <w:pPr>
        <w:rPr>
          <w:b/>
          <w:bCs/>
        </w:rPr>
      </w:pPr>
    </w:p>
    <w:p w14:paraId="79B2EA24" w14:textId="77777777" w:rsidR="00D51BC8" w:rsidRDefault="001C5A5C"/>
    <w:sectPr w:rsidR="00D51BC8" w:rsidSect="00FB42EE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247C3E" w14:textId="77777777" w:rsidR="00F0158F" w:rsidRDefault="00F0158F">
      <w:pPr>
        <w:spacing w:after="0" w:line="240" w:lineRule="auto"/>
      </w:pPr>
      <w:r>
        <w:separator/>
      </w:r>
    </w:p>
  </w:endnote>
  <w:endnote w:type="continuationSeparator" w:id="0">
    <w:p w14:paraId="0E538C9E" w14:textId="77777777" w:rsidR="00F0158F" w:rsidRDefault="00F015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3631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BE1F82" w14:textId="77777777" w:rsidR="009655FE" w:rsidRDefault="00A825E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CBB463" w14:textId="77777777" w:rsidR="009655FE" w:rsidRDefault="001C5A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560924" w14:textId="77777777" w:rsidR="00F0158F" w:rsidRDefault="00F0158F">
      <w:pPr>
        <w:spacing w:after="0" w:line="240" w:lineRule="auto"/>
      </w:pPr>
      <w:r>
        <w:separator/>
      </w:r>
    </w:p>
  </w:footnote>
  <w:footnote w:type="continuationSeparator" w:id="0">
    <w:p w14:paraId="099B6708" w14:textId="77777777" w:rsidR="00F0158F" w:rsidRDefault="00F0158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3NDO3MDUH0kbGxko6SsGpxcWZ+XkgBSa1AIFN+e0sAAAA"/>
  </w:docVars>
  <w:rsids>
    <w:rsidRoot w:val="00A825E9"/>
    <w:rsid w:val="00014F5F"/>
    <w:rsid w:val="001C5A5C"/>
    <w:rsid w:val="002B2692"/>
    <w:rsid w:val="004C3E16"/>
    <w:rsid w:val="0076211A"/>
    <w:rsid w:val="00811D9E"/>
    <w:rsid w:val="0094166C"/>
    <w:rsid w:val="00A825E9"/>
    <w:rsid w:val="00A92440"/>
    <w:rsid w:val="00A9578A"/>
    <w:rsid w:val="00B84653"/>
    <w:rsid w:val="00DD1E7D"/>
    <w:rsid w:val="00E07016"/>
    <w:rsid w:val="00F0158F"/>
    <w:rsid w:val="00F35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A00B1"/>
  <w15:chartTrackingRefBased/>
  <w15:docId w15:val="{4717EE1E-307C-4397-8027-D5A927C19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2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825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825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825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25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709</Words>
  <Characters>4377</Characters>
  <Application>Microsoft Office Word</Application>
  <DocSecurity>0</DocSecurity>
  <Lines>547</Lines>
  <Paragraphs>211</Paragraphs>
  <ScaleCrop>false</ScaleCrop>
  <Company/>
  <LinksUpToDate>false</LinksUpToDate>
  <CharactersWithSpaces>4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mana Antoun</dc:creator>
  <cp:keywords/>
  <dc:description/>
  <cp:lastModifiedBy>Jumana Antoun</cp:lastModifiedBy>
  <cp:revision>4</cp:revision>
  <cp:lastPrinted>2022-05-05T05:03:00Z</cp:lastPrinted>
  <dcterms:created xsi:type="dcterms:W3CDTF">2023-02-28T06:20:00Z</dcterms:created>
  <dcterms:modified xsi:type="dcterms:W3CDTF">2023-02-28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54785394a429f7692dfdc01790ab803badec87e5ae8479854e138c764f4e8c</vt:lpwstr>
  </property>
</Properties>
</file>